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F4E02" w14:textId="77777777" w:rsidR="00015954" w:rsidRPr="00B75F5C" w:rsidRDefault="00015954" w:rsidP="004F431C">
      <w:pPr>
        <w:spacing w:line="480" w:lineRule="auto"/>
        <w:rPr>
          <w:rFonts w:asciiTheme="majorBidi" w:eastAsia="Times New Roman" w:hAnsiTheme="majorBidi" w:cstheme="majorBidi"/>
          <w:sz w:val="24"/>
          <w:szCs w:val="24"/>
        </w:rPr>
      </w:pPr>
    </w:p>
    <w:p w14:paraId="27ABC209" w14:textId="047AF69A" w:rsidR="5500F00E" w:rsidRPr="00B75F5C" w:rsidRDefault="02F52FA1" w:rsidP="004F431C">
      <w:pPr>
        <w:spacing w:line="480" w:lineRule="auto"/>
        <w:rPr>
          <w:rFonts w:asciiTheme="majorBidi" w:eastAsia="Times New Roman" w:hAnsiTheme="majorBidi" w:cstheme="majorBidi"/>
          <w:b/>
          <w:sz w:val="24"/>
          <w:szCs w:val="24"/>
        </w:rPr>
      </w:pPr>
      <w:r w:rsidRPr="00B75F5C">
        <w:rPr>
          <w:rFonts w:asciiTheme="majorBidi" w:eastAsia="Times New Roman" w:hAnsiTheme="majorBidi" w:cstheme="majorBidi"/>
          <w:b/>
          <w:sz w:val="24"/>
          <w:szCs w:val="24"/>
        </w:rPr>
        <w:t>Problem Description</w:t>
      </w:r>
    </w:p>
    <w:p w14:paraId="448C6567" w14:textId="724898D2" w:rsidR="2D94B224" w:rsidRPr="00B75F5C" w:rsidRDefault="2D94B224" w:rsidP="004F431C">
      <w:pPr>
        <w:spacing w:line="480" w:lineRule="auto"/>
        <w:rPr>
          <w:rFonts w:asciiTheme="majorBidi" w:eastAsia="Times New Roman" w:hAnsiTheme="majorBidi" w:cstheme="majorBidi"/>
          <w:b/>
          <w:sz w:val="24"/>
          <w:szCs w:val="24"/>
        </w:rPr>
      </w:pPr>
      <w:r w:rsidRPr="00B75F5C">
        <w:rPr>
          <w:rFonts w:asciiTheme="majorBidi" w:eastAsia="Times New Roman" w:hAnsiTheme="majorBidi" w:cstheme="majorBidi"/>
          <w:sz w:val="24"/>
          <w:szCs w:val="24"/>
        </w:rPr>
        <w:t>A business startup speciali</w:t>
      </w:r>
      <w:r w:rsidR="009C6C74" w:rsidRPr="00B75F5C">
        <w:rPr>
          <w:rFonts w:asciiTheme="majorBidi" w:eastAsia="Times New Roman" w:hAnsiTheme="majorBidi" w:cstheme="majorBidi"/>
          <w:sz w:val="24"/>
          <w:szCs w:val="24"/>
        </w:rPr>
        <w:t>z</w:t>
      </w:r>
      <w:r w:rsidRPr="00B75F5C">
        <w:rPr>
          <w:rFonts w:asciiTheme="majorBidi" w:eastAsia="Times New Roman" w:hAnsiTheme="majorBidi" w:cstheme="majorBidi"/>
          <w:sz w:val="24"/>
          <w:szCs w:val="24"/>
        </w:rPr>
        <w:t>ed in software deve</w:t>
      </w:r>
      <w:r w:rsidR="2B81907D" w:rsidRPr="00B75F5C">
        <w:rPr>
          <w:rFonts w:asciiTheme="majorBidi" w:eastAsia="Times New Roman" w:hAnsiTheme="majorBidi" w:cstheme="majorBidi"/>
          <w:sz w:val="24"/>
          <w:szCs w:val="24"/>
        </w:rPr>
        <w:t>lopment with team members from different countries need an efficient way of handling jobs entrusted to them. Nonetheless, they have been facing difficulties managing the various jobs given to them because of a difficulty in maint</w:t>
      </w:r>
      <w:r w:rsidR="009C6C74" w:rsidRPr="00B75F5C">
        <w:rPr>
          <w:rFonts w:asciiTheme="majorBidi" w:eastAsia="Times New Roman" w:hAnsiTheme="majorBidi" w:cstheme="majorBidi"/>
          <w:sz w:val="24"/>
          <w:szCs w:val="24"/>
        </w:rPr>
        <w:t>a</w:t>
      </w:r>
      <w:r w:rsidR="00220A36" w:rsidRPr="00B75F5C">
        <w:rPr>
          <w:rFonts w:asciiTheme="majorBidi" w:eastAsia="Times New Roman" w:hAnsiTheme="majorBidi" w:cstheme="majorBidi"/>
          <w:sz w:val="24"/>
          <w:szCs w:val="24"/>
        </w:rPr>
        <w:t>i</w:t>
      </w:r>
      <w:r w:rsidR="2B81907D" w:rsidRPr="00B75F5C">
        <w:rPr>
          <w:rFonts w:asciiTheme="majorBidi" w:eastAsia="Times New Roman" w:hAnsiTheme="majorBidi" w:cstheme="majorBidi"/>
          <w:sz w:val="24"/>
          <w:szCs w:val="24"/>
        </w:rPr>
        <w:t xml:space="preserve">ning effective communication to enhance their workflow. Thus, they decided to code a software that would allow them to easily track their different tasks and progress, and to know who exactly is doing what and when. </w:t>
      </w:r>
    </w:p>
    <w:p w14:paraId="253E1961" w14:textId="5FB1C363" w:rsidR="2B81907D" w:rsidRPr="00B75F5C" w:rsidRDefault="2B81907D" w:rsidP="004F431C">
      <w:pPr>
        <w:spacing w:line="480" w:lineRule="auto"/>
        <w:rPr>
          <w:rFonts w:asciiTheme="majorBidi" w:eastAsia="Times New Roman" w:hAnsiTheme="majorBidi" w:cstheme="majorBidi"/>
          <w:sz w:val="24"/>
          <w:szCs w:val="24"/>
        </w:rPr>
      </w:pPr>
      <w:r w:rsidRPr="00B75F5C">
        <w:rPr>
          <w:rFonts w:asciiTheme="majorBidi" w:eastAsia="Times New Roman" w:hAnsiTheme="majorBidi" w:cstheme="majorBidi"/>
          <w:sz w:val="24"/>
          <w:szCs w:val="24"/>
        </w:rPr>
        <w:t xml:space="preserve">To address this issue, the team, of which we are part, decided to code a task management system called Master, which is a representation of the hierarchical breakdown of the company. </w:t>
      </w:r>
    </w:p>
    <w:p w14:paraId="0702C19A" w14:textId="4CCDA32D" w:rsidR="2B81907D" w:rsidRPr="00B75F5C" w:rsidRDefault="2B81907D" w:rsidP="004F431C">
      <w:pPr>
        <w:spacing w:line="480" w:lineRule="auto"/>
        <w:rPr>
          <w:rFonts w:asciiTheme="majorBidi" w:eastAsia="Times New Roman" w:hAnsiTheme="majorBidi" w:cstheme="majorBidi"/>
          <w:sz w:val="24"/>
          <w:szCs w:val="24"/>
        </w:rPr>
      </w:pPr>
      <w:r w:rsidRPr="00B75F5C">
        <w:rPr>
          <w:rFonts w:asciiTheme="majorBidi" w:eastAsia="Times New Roman" w:hAnsiTheme="majorBidi" w:cstheme="majorBidi"/>
          <w:sz w:val="24"/>
          <w:szCs w:val="24"/>
          <w:u w:val="single"/>
        </w:rPr>
        <w:t>The Managing Director</w:t>
      </w:r>
      <w:r w:rsidRPr="00B75F5C">
        <w:rPr>
          <w:rFonts w:asciiTheme="majorBidi" w:eastAsia="Times New Roman" w:hAnsiTheme="majorBidi" w:cstheme="majorBidi"/>
          <w:b/>
          <w:sz w:val="24"/>
          <w:szCs w:val="24"/>
        </w:rPr>
        <w:t xml:space="preserve">: </w:t>
      </w:r>
      <w:r w:rsidRPr="00B75F5C">
        <w:rPr>
          <w:rFonts w:asciiTheme="majorBidi" w:eastAsia="Times New Roman" w:hAnsiTheme="majorBidi" w:cstheme="majorBidi"/>
          <w:sz w:val="24"/>
          <w:szCs w:val="24"/>
        </w:rPr>
        <w:t xml:space="preserve">He has an admin account that allows him to overview </w:t>
      </w:r>
      <w:r w:rsidR="004F431C" w:rsidRPr="00B75F5C">
        <w:rPr>
          <w:rFonts w:asciiTheme="majorBidi" w:eastAsia="Times New Roman" w:hAnsiTheme="majorBidi" w:cstheme="majorBidi"/>
          <w:sz w:val="24"/>
          <w:szCs w:val="24"/>
        </w:rPr>
        <w:t>everything</w:t>
      </w:r>
      <w:r w:rsidRPr="00B75F5C">
        <w:rPr>
          <w:rFonts w:asciiTheme="majorBidi" w:eastAsia="Times New Roman" w:hAnsiTheme="majorBidi" w:cstheme="majorBidi"/>
          <w:sz w:val="24"/>
          <w:szCs w:val="24"/>
        </w:rPr>
        <w:t xml:space="preserve"> in the system, admit and remove team members from platforms and suggest improvements for the various team members.</w:t>
      </w:r>
    </w:p>
    <w:p w14:paraId="1FB91EAA" w14:textId="5EB67556" w:rsidR="2B81907D" w:rsidRPr="00B75F5C" w:rsidRDefault="2B81907D" w:rsidP="004F431C">
      <w:pPr>
        <w:spacing w:line="480" w:lineRule="auto"/>
        <w:rPr>
          <w:rFonts w:asciiTheme="majorBidi" w:eastAsia="Times New Roman" w:hAnsiTheme="majorBidi" w:cstheme="majorBidi"/>
          <w:sz w:val="24"/>
          <w:szCs w:val="24"/>
        </w:rPr>
      </w:pPr>
      <w:r w:rsidRPr="00B75F5C">
        <w:rPr>
          <w:rFonts w:asciiTheme="majorBidi" w:eastAsia="Times New Roman" w:hAnsiTheme="majorBidi" w:cstheme="majorBidi"/>
          <w:sz w:val="24"/>
          <w:szCs w:val="24"/>
          <w:u w:val="single"/>
        </w:rPr>
        <w:t>The Team Leads</w:t>
      </w:r>
      <w:r w:rsidRPr="00B75F5C">
        <w:rPr>
          <w:rFonts w:asciiTheme="majorBidi" w:eastAsia="Times New Roman" w:hAnsiTheme="majorBidi" w:cstheme="majorBidi"/>
          <w:b/>
          <w:sz w:val="24"/>
          <w:szCs w:val="24"/>
        </w:rPr>
        <w:t xml:space="preserve">: </w:t>
      </w:r>
      <w:r w:rsidRPr="00B75F5C">
        <w:rPr>
          <w:rFonts w:asciiTheme="majorBidi" w:eastAsia="Times New Roman" w:hAnsiTheme="majorBidi" w:cstheme="majorBidi"/>
          <w:sz w:val="24"/>
          <w:szCs w:val="24"/>
        </w:rPr>
        <w:t xml:space="preserve">The team leads will receive project descriptions and assign tasks to the various team members under them. They will be able to view the completion state of each team member’s task and assign them to new tasks. They will report to the managing director after completing each task </w:t>
      </w:r>
    </w:p>
    <w:p w14:paraId="29A47695" w14:textId="52869D48" w:rsidR="00F91828" w:rsidRPr="00B75F5C" w:rsidRDefault="00F91828" w:rsidP="004F431C">
      <w:pPr>
        <w:spacing w:line="480" w:lineRule="auto"/>
        <w:rPr>
          <w:rFonts w:asciiTheme="majorBidi" w:eastAsia="Times New Roman" w:hAnsiTheme="majorBidi" w:cstheme="majorBidi"/>
          <w:sz w:val="24"/>
          <w:szCs w:val="24"/>
        </w:rPr>
      </w:pPr>
      <w:r w:rsidRPr="00B75F5C">
        <w:rPr>
          <w:rFonts w:asciiTheme="majorBidi" w:eastAsia="Times New Roman" w:hAnsiTheme="majorBidi" w:cstheme="majorBidi"/>
          <w:sz w:val="24"/>
          <w:szCs w:val="24"/>
          <w:u w:val="single"/>
        </w:rPr>
        <w:t>Team Members:</w:t>
      </w:r>
      <w:r w:rsidRPr="00B75F5C">
        <w:rPr>
          <w:rFonts w:asciiTheme="majorBidi" w:eastAsia="Times New Roman" w:hAnsiTheme="majorBidi" w:cstheme="majorBidi"/>
          <w:b/>
          <w:sz w:val="24"/>
          <w:szCs w:val="24"/>
        </w:rPr>
        <w:t xml:space="preserve"> </w:t>
      </w:r>
      <w:r w:rsidRPr="00B75F5C">
        <w:rPr>
          <w:rFonts w:asciiTheme="majorBidi" w:eastAsia="Times New Roman" w:hAnsiTheme="majorBidi" w:cstheme="majorBidi"/>
          <w:sz w:val="24"/>
          <w:szCs w:val="24"/>
        </w:rPr>
        <w:t xml:space="preserve">They will receive tasks from their team leads and will be able to receive </w:t>
      </w:r>
      <w:r w:rsidR="0007334C" w:rsidRPr="00B75F5C">
        <w:rPr>
          <w:rFonts w:asciiTheme="majorBidi" w:eastAsia="Times New Roman" w:hAnsiTheme="majorBidi" w:cstheme="majorBidi"/>
          <w:sz w:val="24"/>
          <w:szCs w:val="24"/>
        </w:rPr>
        <w:t>and send help requests from other team members on their team and would have the liberty to accept or reject help requests. They will mark their tasks as done when completed.</w:t>
      </w:r>
      <w:r w:rsidR="00963854" w:rsidRPr="00B75F5C">
        <w:rPr>
          <w:rFonts w:asciiTheme="majorBidi" w:eastAsia="Times New Roman" w:hAnsiTheme="majorBidi" w:cstheme="majorBidi"/>
          <w:sz w:val="24"/>
          <w:szCs w:val="24"/>
        </w:rPr>
        <w:t xml:space="preserve"> Over time, team members will be able to </w:t>
      </w:r>
      <w:r w:rsidR="00F74B3A" w:rsidRPr="00B75F5C">
        <w:rPr>
          <w:rFonts w:asciiTheme="majorBidi" w:eastAsia="Times New Roman" w:hAnsiTheme="majorBidi" w:cstheme="majorBidi"/>
          <w:sz w:val="24"/>
          <w:szCs w:val="24"/>
        </w:rPr>
        <w:t>create sub teams of which they will be heads to handle volunteers and interns in the company.</w:t>
      </w:r>
    </w:p>
    <w:p w14:paraId="2B0720BA" w14:textId="77777777" w:rsidR="009404F7" w:rsidRPr="00B75F5C" w:rsidRDefault="009404F7" w:rsidP="009404F7">
      <w:pPr>
        <w:spacing w:line="480" w:lineRule="auto"/>
        <w:rPr>
          <w:rFonts w:asciiTheme="majorBidi" w:eastAsia="Times New Roman" w:hAnsiTheme="majorBidi" w:cstheme="majorBidi"/>
          <w:b/>
          <w:sz w:val="24"/>
          <w:szCs w:val="24"/>
        </w:rPr>
      </w:pPr>
    </w:p>
    <w:p w14:paraId="211F414E" w14:textId="444BCD13" w:rsidR="00267D91" w:rsidRPr="00B75F5C" w:rsidRDefault="003E5A76" w:rsidP="009404F7">
      <w:pPr>
        <w:spacing w:line="480" w:lineRule="auto"/>
        <w:rPr>
          <w:rFonts w:asciiTheme="majorBidi" w:eastAsia="Times New Roman" w:hAnsiTheme="majorBidi" w:cstheme="majorBidi"/>
          <w:b/>
          <w:sz w:val="24"/>
          <w:szCs w:val="24"/>
        </w:rPr>
      </w:pPr>
      <w:r w:rsidRPr="00B75F5C">
        <w:rPr>
          <w:rFonts w:asciiTheme="majorBidi" w:eastAsia="Times New Roman" w:hAnsiTheme="majorBidi" w:cstheme="majorBidi"/>
          <w:b/>
          <w:sz w:val="24"/>
          <w:szCs w:val="24"/>
        </w:rPr>
        <w:t>Detailed Description of solution</w:t>
      </w:r>
      <w:r w:rsidR="00FE05CD" w:rsidRPr="00B75F5C">
        <w:rPr>
          <w:rFonts w:asciiTheme="majorBidi" w:eastAsia="Times New Roman" w:hAnsiTheme="majorBidi" w:cstheme="majorBidi"/>
          <w:b/>
          <w:sz w:val="24"/>
          <w:szCs w:val="24"/>
        </w:rPr>
        <w:t xml:space="preserve"> architecture </w:t>
      </w:r>
    </w:p>
    <w:p w14:paraId="2067EBBF" w14:textId="249CE9FA" w:rsidR="003E5A76" w:rsidRPr="00B75F5C" w:rsidRDefault="00D53606" w:rsidP="004F431C">
      <w:pPr>
        <w:spacing w:line="480" w:lineRule="auto"/>
        <w:rPr>
          <w:rFonts w:asciiTheme="majorBidi" w:eastAsia="Times New Roman" w:hAnsiTheme="majorBidi" w:cstheme="majorBidi"/>
          <w:sz w:val="24"/>
          <w:szCs w:val="24"/>
        </w:rPr>
      </w:pPr>
      <w:r w:rsidRPr="00B75F5C">
        <w:rPr>
          <w:rFonts w:asciiTheme="majorBidi" w:eastAsia="Times New Roman" w:hAnsiTheme="majorBidi" w:cstheme="majorBidi"/>
          <w:sz w:val="24"/>
          <w:szCs w:val="24"/>
        </w:rPr>
        <w:t>The program makes use of various data structures to ensure the smooth implementation of the system. These data structures include</w:t>
      </w:r>
      <w:r w:rsidR="00251177" w:rsidRPr="00B75F5C">
        <w:rPr>
          <w:rFonts w:asciiTheme="majorBidi" w:eastAsia="Times New Roman" w:hAnsiTheme="majorBidi" w:cstheme="majorBidi"/>
          <w:sz w:val="24"/>
          <w:szCs w:val="24"/>
        </w:rPr>
        <w:t>;</w:t>
      </w:r>
      <w:r w:rsidR="005E4D52" w:rsidRPr="00B75F5C">
        <w:rPr>
          <w:rFonts w:asciiTheme="majorBidi" w:eastAsia="Times New Roman" w:hAnsiTheme="majorBidi" w:cstheme="majorBidi"/>
          <w:sz w:val="24"/>
          <w:szCs w:val="24"/>
        </w:rPr>
        <w:t xml:space="preserve"> </w:t>
      </w:r>
      <w:r w:rsidR="00C437D9" w:rsidRPr="00B75F5C">
        <w:rPr>
          <w:rFonts w:asciiTheme="majorBidi" w:eastAsia="Times New Roman" w:hAnsiTheme="majorBidi" w:cstheme="majorBidi"/>
          <w:sz w:val="24"/>
          <w:szCs w:val="24"/>
        </w:rPr>
        <w:t xml:space="preserve">trees, </w:t>
      </w:r>
      <w:r w:rsidR="00B07D38" w:rsidRPr="00B75F5C">
        <w:rPr>
          <w:rFonts w:asciiTheme="majorBidi" w:eastAsia="Times New Roman" w:hAnsiTheme="majorBidi" w:cstheme="majorBidi"/>
          <w:sz w:val="24"/>
          <w:szCs w:val="24"/>
        </w:rPr>
        <w:t>arraylists and sets. These specific data structures were chosen due to their suitabili</w:t>
      </w:r>
      <w:r w:rsidR="00A83271" w:rsidRPr="00B75F5C">
        <w:rPr>
          <w:rFonts w:asciiTheme="majorBidi" w:eastAsia="Times New Roman" w:hAnsiTheme="majorBidi" w:cstheme="majorBidi"/>
          <w:sz w:val="24"/>
          <w:szCs w:val="24"/>
        </w:rPr>
        <w:t xml:space="preserve">ty to </w:t>
      </w:r>
      <w:r w:rsidR="00774501" w:rsidRPr="00B75F5C">
        <w:rPr>
          <w:rFonts w:asciiTheme="majorBidi" w:eastAsia="Times New Roman" w:hAnsiTheme="majorBidi" w:cstheme="majorBidi"/>
          <w:sz w:val="24"/>
          <w:szCs w:val="24"/>
        </w:rPr>
        <w:t xml:space="preserve">the tasks they were needed to perform. </w:t>
      </w:r>
    </w:p>
    <w:p w14:paraId="60156221" w14:textId="0842913E" w:rsidR="00774501" w:rsidRPr="00B75F5C" w:rsidRDefault="00EC48F1" w:rsidP="004F431C">
      <w:pPr>
        <w:spacing w:line="480" w:lineRule="auto"/>
        <w:rPr>
          <w:rFonts w:asciiTheme="majorBidi" w:eastAsia="Times New Roman" w:hAnsiTheme="majorBidi" w:cstheme="majorBidi"/>
          <w:sz w:val="24"/>
          <w:szCs w:val="24"/>
        </w:rPr>
      </w:pPr>
      <w:r w:rsidRPr="00B75F5C">
        <w:rPr>
          <w:rFonts w:asciiTheme="majorBidi" w:eastAsia="Times New Roman" w:hAnsiTheme="majorBidi" w:cstheme="majorBidi"/>
          <w:sz w:val="24"/>
          <w:szCs w:val="24"/>
        </w:rPr>
        <w:t xml:space="preserve">Our solution allows users to construct the hierarchy of a company based on </w:t>
      </w:r>
      <w:r w:rsidR="00CA1219" w:rsidRPr="00B75F5C">
        <w:rPr>
          <w:rFonts w:asciiTheme="majorBidi" w:eastAsia="Times New Roman" w:hAnsiTheme="majorBidi" w:cstheme="majorBidi"/>
          <w:sz w:val="24"/>
          <w:szCs w:val="24"/>
        </w:rPr>
        <w:t xml:space="preserve">the employee and team objects that we have constructed. </w:t>
      </w:r>
      <w:r w:rsidR="00BC2AB9" w:rsidRPr="00B75F5C">
        <w:rPr>
          <w:rFonts w:asciiTheme="majorBidi" w:eastAsia="Times New Roman" w:hAnsiTheme="majorBidi" w:cstheme="majorBidi"/>
          <w:sz w:val="24"/>
          <w:szCs w:val="24"/>
        </w:rPr>
        <w:t xml:space="preserve">Users will be able to edit and display this hierarchy </w:t>
      </w:r>
      <w:r w:rsidR="00FD0544" w:rsidRPr="00B75F5C">
        <w:rPr>
          <w:rFonts w:asciiTheme="majorBidi" w:eastAsia="Times New Roman" w:hAnsiTheme="majorBidi" w:cstheme="majorBidi"/>
          <w:sz w:val="24"/>
          <w:szCs w:val="24"/>
        </w:rPr>
        <w:t>as</w:t>
      </w:r>
      <w:r w:rsidR="00A2636F" w:rsidRPr="00B75F5C">
        <w:rPr>
          <w:rFonts w:asciiTheme="majorBidi" w:eastAsia="Times New Roman" w:hAnsiTheme="majorBidi" w:cstheme="majorBidi"/>
          <w:sz w:val="24"/>
          <w:szCs w:val="24"/>
        </w:rPr>
        <w:t xml:space="preserve"> </w:t>
      </w:r>
      <w:r w:rsidR="00FC248D" w:rsidRPr="00B75F5C">
        <w:rPr>
          <w:rFonts w:asciiTheme="majorBidi" w:eastAsia="Times New Roman" w:hAnsiTheme="majorBidi" w:cstheme="majorBidi"/>
          <w:sz w:val="24"/>
          <w:szCs w:val="24"/>
        </w:rPr>
        <w:t xml:space="preserve">a function </w:t>
      </w:r>
      <w:r w:rsidR="00C000FF" w:rsidRPr="00B75F5C">
        <w:rPr>
          <w:rFonts w:asciiTheme="majorBidi" w:eastAsia="Times New Roman" w:hAnsiTheme="majorBidi" w:cstheme="majorBidi"/>
          <w:sz w:val="24"/>
          <w:szCs w:val="24"/>
        </w:rPr>
        <w:t xml:space="preserve">of our program. In order to achieve this functionality </w:t>
      </w:r>
      <w:r w:rsidR="00CC0012" w:rsidRPr="00B75F5C">
        <w:rPr>
          <w:rFonts w:asciiTheme="majorBidi" w:eastAsia="Times New Roman" w:hAnsiTheme="majorBidi" w:cstheme="majorBidi"/>
          <w:sz w:val="24"/>
          <w:szCs w:val="24"/>
        </w:rPr>
        <w:t>we made use of the tree data structure</w:t>
      </w:r>
      <w:r w:rsidR="00BA2B0B" w:rsidRPr="00B75F5C">
        <w:rPr>
          <w:rFonts w:asciiTheme="majorBidi" w:eastAsia="Times New Roman" w:hAnsiTheme="majorBidi" w:cstheme="majorBidi"/>
          <w:sz w:val="24"/>
          <w:szCs w:val="24"/>
        </w:rPr>
        <w:t xml:space="preserve">. This is because trees are </w:t>
      </w:r>
      <w:r w:rsidR="00057A2E" w:rsidRPr="00B75F5C">
        <w:rPr>
          <w:rFonts w:asciiTheme="majorBidi" w:eastAsia="Times New Roman" w:hAnsiTheme="majorBidi" w:cstheme="majorBidi"/>
          <w:sz w:val="24"/>
          <w:szCs w:val="24"/>
        </w:rPr>
        <w:t xml:space="preserve">structures that store </w:t>
      </w:r>
      <w:r w:rsidR="00BA2B0B" w:rsidRPr="00B75F5C">
        <w:rPr>
          <w:rFonts w:asciiTheme="majorBidi" w:eastAsia="Times New Roman" w:hAnsiTheme="majorBidi" w:cstheme="majorBidi"/>
          <w:sz w:val="24"/>
          <w:szCs w:val="24"/>
        </w:rPr>
        <w:t xml:space="preserve">data </w:t>
      </w:r>
      <w:r w:rsidR="00057A2E" w:rsidRPr="00B75F5C">
        <w:rPr>
          <w:rFonts w:asciiTheme="majorBidi" w:eastAsia="Times New Roman" w:hAnsiTheme="majorBidi" w:cstheme="majorBidi"/>
          <w:sz w:val="24"/>
          <w:szCs w:val="24"/>
        </w:rPr>
        <w:t xml:space="preserve">in a hierarchical order. They also </w:t>
      </w:r>
      <w:r w:rsidR="005B77A0" w:rsidRPr="00B75F5C">
        <w:rPr>
          <w:rFonts w:asciiTheme="majorBidi" w:eastAsia="Times New Roman" w:hAnsiTheme="majorBidi" w:cstheme="majorBidi"/>
          <w:sz w:val="24"/>
          <w:szCs w:val="24"/>
        </w:rPr>
        <w:t>provide moderate access</w:t>
      </w:r>
      <w:r w:rsidR="007A2469" w:rsidRPr="00B75F5C">
        <w:rPr>
          <w:rFonts w:asciiTheme="majorBidi" w:eastAsia="Times New Roman" w:hAnsiTheme="majorBidi" w:cstheme="majorBidi"/>
          <w:sz w:val="24"/>
          <w:szCs w:val="24"/>
        </w:rPr>
        <w:t xml:space="preserve">/search(quicker then linked list) and moderate insertion and deletion (quicker than arrays). This made them </w:t>
      </w:r>
      <w:r w:rsidR="00BC5EDE" w:rsidRPr="00B75F5C">
        <w:rPr>
          <w:rFonts w:asciiTheme="majorBidi" w:eastAsia="Times New Roman" w:hAnsiTheme="majorBidi" w:cstheme="majorBidi"/>
          <w:sz w:val="24"/>
          <w:szCs w:val="24"/>
        </w:rPr>
        <w:t>a suitable</w:t>
      </w:r>
      <w:r w:rsidR="007A2469" w:rsidRPr="00B75F5C">
        <w:rPr>
          <w:rFonts w:asciiTheme="majorBidi" w:eastAsia="Times New Roman" w:hAnsiTheme="majorBidi" w:cstheme="majorBidi"/>
          <w:sz w:val="24"/>
          <w:szCs w:val="24"/>
        </w:rPr>
        <w:t xml:space="preserve"> structure to implement </w:t>
      </w:r>
      <w:r w:rsidR="006A284D" w:rsidRPr="00B75F5C">
        <w:rPr>
          <w:rFonts w:asciiTheme="majorBidi" w:eastAsia="Times New Roman" w:hAnsiTheme="majorBidi" w:cstheme="majorBidi"/>
          <w:sz w:val="24"/>
          <w:szCs w:val="24"/>
        </w:rPr>
        <w:t xml:space="preserve">our hierarchy functionality. </w:t>
      </w:r>
    </w:p>
    <w:p w14:paraId="04F81D38" w14:textId="180A4C0C" w:rsidR="00BC5EDE" w:rsidRDefault="00BC5EDE" w:rsidP="004F431C">
      <w:pPr>
        <w:spacing w:line="480" w:lineRule="auto"/>
        <w:rPr>
          <w:rFonts w:asciiTheme="majorBidi" w:eastAsia="Times New Roman" w:hAnsiTheme="majorBidi" w:cstheme="majorBidi"/>
          <w:sz w:val="24"/>
          <w:szCs w:val="24"/>
        </w:rPr>
      </w:pPr>
      <w:r w:rsidRPr="00B75F5C">
        <w:rPr>
          <w:rFonts w:asciiTheme="majorBidi" w:eastAsia="Times New Roman" w:hAnsiTheme="majorBidi" w:cstheme="majorBidi"/>
          <w:sz w:val="24"/>
          <w:szCs w:val="24"/>
        </w:rPr>
        <w:t>The program also contains a number of lists</w:t>
      </w:r>
      <w:r w:rsidR="00BC043F" w:rsidRPr="00B75F5C">
        <w:rPr>
          <w:rFonts w:asciiTheme="majorBidi" w:eastAsia="Times New Roman" w:hAnsiTheme="majorBidi" w:cstheme="majorBidi"/>
          <w:sz w:val="24"/>
          <w:szCs w:val="24"/>
        </w:rPr>
        <w:t xml:space="preserve"> which hold the names of employees, teams and other data. These lists need to be accessed in efficient time </w:t>
      </w:r>
      <w:r w:rsidR="00D85CCC" w:rsidRPr="00B75F5C">
        <w:rPr>
          <w:rFonts w:asciiTheme="majorBidi" w:eastAsia="Times New Roman" w:hAnsiTheme="majorBidi" w:cstheme="majorBidi"/>
          <w:sz w:val="24"/>
          <w:szCs w:val="24"/>
        </w:rPr>
        <w:t>to facilitate</w:t>
      </w:r>
      <w:r w:rsidR="00BC043F" w:rsidRPr="00B75F5C">
        <w:rPr>
          <w:rFonts w:asciiTheme="majorBidi" w:eastAsia="Times New Roman" w:hAnsiTheme="majorBidi" w:cstheme="majorBidi"/>
          <w:sz w:val="24"/>
          <w:szCs w:val="24"/>
        </w:rPr>
        <w:t xml:space="preserve"> </w:t>
      </w:r>
      <w:r w:rsidR="008E5DE1" w:rsidRPr="00B75F5C">
        <w:rPr>
          <w:rFonts w:asciiTheme="majorBidi" w:eastAsia="Times New Roman" w:hAnsiTheme="majorBidi" w:cstheme="majorBidi"/>
          <w:sz w:val="24"/>
          <w:szCs w:val="24"/>
        </w:rPr>
        <w:t xml:space="preserve">quick display of information to the </w:t>
      </w:r>
      <w:r w:rsidR="00EC2DD4" w:rsidRPr="00B75F5C">
        <w:rPr>
          <w:rFonts w:asciiTheme="majorBidi" w:eastAsia="Times New Roman" w:hAnsiTheme="majorBidi" w:cstheme="majorBidi"/>
          <w:sz w:val="24"/>
          <w:szCs w:val="24"/>
        </w:rPr>
        <w:t>user. In order to achieve that we used the ArrayList</w:t>
      </w:r>
      <w:r w:rsidR="002E3A33" w:rsidRPr="00B75F5C">
        <w:rPr>
          <w:rFonts w:asciiTheme="majorBidi" w:eastAsia="Times New Roman" w:hAnsiTheme="majorBidi" w:cstheme="majorBidi"/>
          <w:sz w:val="24"/>
          <w:szCs w:val="24"/>
        </w:rPr>
        <w:t xml:space="preserve"> structure which features constant time element access</w:t>
      </w:r>
      <w:r w:rsidR="00327F90" w:rsidRPr="00B75F5C">
        <w:rPr>
          <w:rFonts w:asciiTheme="majorBidi" w:eastAsia="Times New Roman" w:hAnsiTheme="majorBidi" w:cstheme="majorBidi"/>
          <w:sz w:val="24"/>
          <w:szCs w:val="24"/>
        </w:rPr>
        <w:t xml:space="preserve"> </w:t>
      </w:r>
      <w:r w:rsidR="0084777D" w:rsidRPr="00B75F5C">
        <w:rPr>
          <w:rFonts w:asciiTheme="majorBidi" w:eastAsia="Times New Roman" w:hAnsiTheme="majorBidi" w:cstheme="majorBidi"/>
          <w:sz w:val="24"/>
          <w:szCs w:val="24"/>
        </w:rPr>
        <w:t xml:space="preserve">and this makes them a suitable </w:t>
      </w:r>
      <w:r w:rsidR="0074307E" w:rsidRPr="00B75F5C">
        <w:rPr>
          <w:rFonts w:asciiTheme="majorBidi" w:eastAsia="Times New Roman" w:hAnsiTheme="majorBidi" w:cstheme="majorBidi"/>
          <w:sz w:val="24"/>
          <w:szCs w:val="24"/>
        </w:rPr>
        <w:t>data structure to support th</w:t>
      </w:r>
      <w:r w:rsidR="00244D0D" w:rsidRPr="00B75F5C">
        <w:rPr>
          <w:rFonts w:asciiTheme="majorBidi" w:eastAsia="Times New Roman" w:hAnsiTheme="majorBidi" w:cstheme="majorBidi"/>
          <w:sz w:val="24"/>
          <w:szCs w:val="24"/>
        </w:rPr>
        <w:t>is functionality.</w:t>
      </w:r>
    </w:p>
    <w:p w14:paraId="213D1880" w14:textId="5E00BF67" w:rsidR="00387AD4" w:rsidRDefault="002D5B34" w:rsidP="004F431C">
      <w:pPr>
        <w:spacing w:line="48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We </w:t>
      </w:r>
      <w:r w:rsidR="00E060F7">
        <w:rPr>
          <w:rFonts w:asciiTheme="majorBidi" w:eastAsia="Times New Roman" w:hAnsiTheme="majorBidi" w:cstheme="majorBidi"/>
          <w:sz w:val="24"/>
          <w:szCs w:val="24"/>
        </w:rPr>
        <w:t xml:space="preserve">implemented our own tree with a </w:t>
      </w:r>
      <w:r w:rsidR="00E339EF">
        <w:rPr>
          <w:rFonts w:asciiTheme="majorBidi" w:eastAsia="Times New Roman" w:hAnsiTheme="majorBidi" w:cstheme="majorBidi"/>
          <w:sz w:val="24"/>
          <w:szCs w:val="24"/>
        </w:rPr>
        <w:t xml:space="preserve">node subclass to handle the creation of </w:t>
      </w:r>
      <w:r w:rsidR="00C837F5">
        <w:rPr>
          <w:rFonts w:asciiTheme="majorBidi" w:eastAsia="Times New Roman" w:hAnsiTheme="majorBidi" w:cstheme="majorBidi"/>
          <w:sz w:val="24"/>
          <w:szCs w:val="24"/>
        </w:rPr>
        <w:t>the company hierarchy</w:t>
      </w:r>
      <w:r w:rsidR="00A5106A">
        <w:rPr>
          <w:rFonts w:asciiTheme="majorBidi" w:eastAsia="Times New Roman" w:hAnsiTheme="majorBidi" w:cstheme="majorBidi"/>
          <w:sz w:val="24"/>
          <w:szCs w:val="24"/>
        </w:rPr>
        <w:t>. Th</w:t>
      </w:r>
      <w:r w:rsidR="004C5E1E">
        <w:rPr>
          <w:rFonts w:asciiTheme="majorBidi" w:eastAsia="Times New Roman" w:hAnsiTheme="majorBidi" w:cstheme="majorBidi"/>
          <w:sz w:val="24"/>
          <w:szCs w:val="24"/>
        </w:rPr>
        <w:t xml:space="preserve">is enabled us to build </w:t>
      </w:r>
      <w:r w:rsidR="00204A34">
        <w:rPr>
          <w:rFonts w:asciiTheme="majorBidi" w:eastAsia="Times New Roman" w:hAnsiTheme="majorBidi" w:cstheme="majorBidi"/>
          <w:sz w:val="24"/>
          <w:szCs w:val="24"/>
        </w:rPr>
        <w:t>each node of the tree as a sort of tree on its ow</w:t>
      </w:r>
      <w:r w:rsidR="00146DC4">
        <w:rPr>
          <w:rFonts w:asciiTheme="majorBidi" w:eastAsia="Times New Roman" w:hAnsiTheme="majorBidi" w:cstheme="majorBidi"/>
          <w:sz w:val="24"/>
          <w:szCs w:val="24"/>
        </w:rPr>
        <w:t xml:space="preserve">n with a list of children which could be empty in the case where </w:t>
      </w:r>
      <w:r w:rsidR="003A659D">
        <w:rPr>
          <w:rFonts w:asciiTheme="majorBidi" w:eastAsia="Times New Roman" w:hAnsiTheme="majorBidi" w:cstheme="majorBidi"/>
          <w:sz w:val="24"/>
          <w:szCs w:val="24"/>
        </w:rPr>
        <w:t>the node is a single team member rather than a tree.</w:t>
      </w:r>
    </w:p>
    <w:p w14:paraId="6EDBFD07" w14:textId="5ADFE5E6" w:rsidR="000B3FCD" w:rsidRPr="00B75F5C" w:rsidRDefault="000B3FCD" w:rsidP="004F431C">
      <w:pPr>
        <w:spacing w:line="480" w:lineRule="auto"/>
        <w:rPr>
          <w:rFonts w:asciiTheme="majorBidi" w:eastAsia="Times New Roman" w:hAnsiTheme="majorBidi" w:cstheme="majorBidi"/>
          <w:sz w:val="24"/>
          <w:szCs w:val="24"/>
        </w:rPr>
      </w:pPr>
      <w:r w:rsidRPr="000B3FCD">
        <w:rPr>
          <w:rFonts w:asciiTheme="majorBidi" w:eastAsia="Times New Roman" w:hAnsiTheme="majorBidi" w:cstheme="majorBidi"/>
          <w:sz w:val="24"/>
          <w:szCs w:val="24"/>
        </w:rPr>
        <w:drawing>
          <wp:inline distT="0" distB="0" distL="0" distR="0" wp14:anchorId="5A839666" wp14:editId="500905AD">
            <wp:extent cx="6803390" cy="3540760"/>
            <wp:effectExtent l="0" t="0" r="0" b="254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5"/>
                    <a:stretch>
                      <a:fillRect/>
                    </a:stretch>
                  </pic:blipFill>
                  <pic:spPr>
                    <a:xfrm>
                      <a:off x="0" y="0"/>
                      <a:ext cx="6803390" cy="3540760"/>
                    </a:xfrm>
                    <a:prstGeom prst="rect">
                      <a:avLst/>
                    </a:prstGeom>
                  </pic:spPr>
                </pic:pic>
              </a:graphicData>
            </a:graphic>
          </wp:inline>
        </w:drawing>
      </w:r>
    </w:p>
    <w:p w14:paraId="493EAB70" w14:textId="77777777" w:rsidR="00C81BB6" w:rsidRDefault="00C81BB6" w:rsidP="004F431C">
      <w:pPr>
        <w:spacing w:line="480" w:lineRule="auto"/>
        <w:rPr>
          <w:rFonts w:asciiTheme="majorBidi" w:eastAsia="Times New Roman" w:hAnsiTheme="majorBidi" w:cstheme="majorBidi"/>
          <w:sz w:val="24"/>
          <w:szCs w:val="24"/>
        </w:rPr>
      </w:pPr>
    </w:p>
    <w:p w14:paraId="671A4480" w14:textId="66459103" w:rsidR="00756D0C" w:rsidRDefault="00756D0C" w:rsidP="004F431C">
      <w:pPr>
        <w:spacing w:line="480" w:lineRule="auto"/>
        <w:rPr>
          <w:rFonts w:asciiTheme="majorBidi" w:eastAsia="Times New Roman" w:hAnsiTheme="majorBidi" w:cstheme="majorBidi"/>
          <w:sz w:val="24"/>
          <w:szCs w:val="24"/>
        </w:rPr>
      </w:pPr>
      <w:r w:rsidRPr="00756D0C">
        <w:rPr>
          <w:rFonts w:asciiTheme="majorBidi" w:eastAsia="Times New Roman" w:hAnsiTheme="majorBidi" w:cstheme="majorBidi"/>
          <w:sz w:val="24"/>
          <w:szCs w:val="24"/>
        </w:rPr>
        <w:drawing>
          <wp:inline distT="0" distB="0" distL="0" distR="0" wp14:anchorId="15D91D99" wp14:editId="1AD78FA6">
            <wp:extent cx="6803390" cy="3836035"/>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
                    <a:stretch>
                      <a:fillRect/>
                    </a:stretch>
                  </pic:blipFill>
                  <pic:spPr>
                    <a:xfrm>
                      <a:off x="0" y="0"/>
                      <a:ext cx="6803390" cy="3836035"/>
                    </a:xfrm>
                    <a:prstGeom prst="rect">
                      <a:avLst/>
                    </a:prstGeom>
                  </pic:spPr>
                </pic:pic>
              </a:graphicData>
            </a:graphic>
          </wp:inline>
        </w:drawing>
      </w:r>
    </w:p>
    <w:p w14:paraId="4365DEF5" w14:textId="613BABE7" w:rsidR="00244D0D" w:rsidRDefault="00244D0D" w:rsidP="004F431C">
      <w:pPr>
        <w:spacing w:line="480" w:lineRule="auto"/>
        <w:rPr>
          <w:rFonts w:asciiTheme="majorBidi" w:hAnsiTheme="majorBidi" w:cstheme="majorBidi"/>
          <w:sz w:val="24"/>
          <w:szCs w:val="24"/>
        </w:rPr>
      </w:pPr>
      <w:r w:rsidRPr="00B75F5C">
        <w:rPr>
          <w:rFonts w:asciiTheme="majorBidi" w:eastAsia="Times New Roman" w:hAnsiTheme="majorBidi" w:cstheme="majorBidi"/>
          <w:sz w:val="24"/>
          <w:szCs w:val="24"/>
        </w:rPr>
        <w:t xml:space="preserve">Lastly, the use of sets was determined by the need to maintain a list which depended </w:t>
      </w:r>
      <w:r w:rsidR="00E12CFF" w:rsidRPr="00B75F5C">
        <w:rPr>
          <w:rFonts w:asciiTheme="majorBidi" w:eastAsia="Times New Roman" w:hAnsiTheme="majorBidi" w:cstheme="majorBidi"/>
          <w:sz w:val="24"/>
          <w:szCs w:val="24"/>
        </w:rPr>
        <w:t>that</w:t>
      </w:r>
      <w:r w:rsidR="00B74D8C" w:rsidRPr="00B75F5C">
        <w:rPr>
          <w:rFonts w:asciiTheme="majorBidi" w:eastAsia="Times New Roman" w:hAnsiTheme="majorBidi" w:cstheme="majorBidi"/>
          <w:sz w:val="24"/>
          <w:szCs w:val="24"/>
        </w:rPr>
        <w:t xml:space="preserve"> needed to have only distinct </w:t>
      </w:r>
      <w:r w:rsidR="00E12CFF" w:rsidRPr="00B75F5C">
        <w:rPr>
          <w:rFonts w:asciiTheme="majorBidi" w:eastAsia="Times New Roman" w:hAnsiTheme="majorBidi" w:cstheme="majorBidi"/>
          <w:sz w:val="24"/>
          <w:szCs w:val="24"/>
        </w:rPr>
        <w:t xml:space="preserve">elements. </w:t>
      </w:r>
      <w:r w:rsidR="006F6247" w:rsidRPr="00B75F5C">
        <w:rPr>
          <w:rFonts w:asciiTheme="majorBidi" w:eastAsia="Times New Roman" w:hAnsiTheme="majorBidi" w:cstheme="majorBidi"/>
          <w:sz w:val="24"/>
          <w:szCs w:val="24"/>
        </w:rPr>
        <w:t xml:space="preserve">The set interface was therefore used, and the implementation we decided on was the LinkedHashSet. </w:t>
      </w:r>
      <w:r w:rsidR="00A64D43" w:rsidRPr="00B75F5C">
        <w:rPr>
          <w:rFonts w:asciiTheme="majorBidi" w:eastAsia="Times New Roman" w:hAnsiTheme="majorBidi" w:cstheme="majorBidi"/>
          <w:sz w:val="24"/>
          <w:szCs w:val="24"/>
        </w:rPr>
        <w:t xml:space="preserve">This is because, this set implementation allows the order of elements to be maintained and this feature is beneficial to our program since we are </w:t>
      </w:r>
      <w:r w:rsidR="00377371" w:rsidRPr="00B75F5C">
        <w:rPr>
          <w:rFonts w:asciiTheme="majorBidi" w:eastAsia="Times New Roman" w:hAnsiTheme="majorBidi" w:cstheme="majorBidi"/>
          <w:sz w:val="24"/>
          <w:szCs w:val="24"/>
        </w:rPr>
        <w:t xml:space="preserve">keeping track of the order in which these various objects are created. </w:t>
      </w:r>
      <w:r w:rsidR="00863443" w:rsidRPr="00B75F5C">
        <w:rPr>
          <w:rFonts w:asciiTheme="majorBidi" w:hAnsiTheme="majorBidi" w:cstheme="majorBidi"/>
          <w:color w:val="202124"/>
          <w:sz w:val="24"/>
          <w:szCs w:val="24"/>
          <w:shd w:val="clear" w:color="auto" w:fill="FFFFFF"/>
        </w:rPr>
        <w:t>The LinkedHashSet is an ordered version of HashSet that maintains a doubly-linked List across all elements. When the iteration order is needed to be maintained this class is used.</w:t>
      </w:r>
      <w:r w:rsidR="00863443" w:rsidRPr="00B75F5C">
        <w:rPr>
          <w:rFonts w:asciiTheme="majorBidi" w:hAnsiTheme="majorBidi" w:cstheme="majorBidi"/>
          <w:sz w:val="24"/>
          <w:szCs w:val="24"/>
        </w:rPr>
        <w:t xml:space="preserve"> </w:t>
      </w:r>
    </w:p>
    <w:p w14:paraId="74501A02" w14:textId="0D38ABCA" w:rsidR="00756D0C" w:rsidRPr="00B75F5C" w:rsidRDefault="00502622" w:rsidP="004F431C">
      <w:pPr>
        <w:spacing w:line="480" w:lineRule="auto"/>
        <w:rPr>
          <w:rFonts w:asciiTheme="majorBidi" w:eastAsia="Times New Roman" w:hAnsiTheme="majorBidi" w:cstheme="majorBidi"/>
          <w:sz w:val="24"/>
          <w:szCs w:val="24"/>
        </w:rPr>
      </w:pPr>
      <w:r w:rsidRPr="00502622">
        <w:rPr>
          <w:rFonts w:asciiTheme="majorBidi" w:eastAsia="Times New Roman" w:hAnsiTheme="majorBidi" w:cstheme="majorBidi"/>
          <w:sz w:val="24"/>
          <w:szCs w:val="24"/>
        </w:rPr>
        <w:drawing>
          <wp:inline distT="0" distB="0" distL="0" distR="0" wp14:anchorId="522311A4" wp14:editId="30EE79AF">
            <wp:extent cx="6803390" cy="133667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7"/>
                    <a:stretch>
                      <a:fillRect/>
                    </a:stretch>
                  </pic:blipFill>
                  <pic:spPr>
                    <a:xfrm>
                      <a:off x="0" y="0"/>
                      <a:ext cx="6803390" cy="1336675"/>
                    </a:xfrm>
                    <a:prstGeom prst="rect">
                      <a:avLst/>
                    </a:prstGeom>
                  </pic:spPr>
                </pic:pic>
              </a:graphicData>
            </a:graphic>
          </wp:inline>
        </w:drawing>
      </w:r>
    </w:p>
    <w:p w14:paraId="382E8EEB" w14:textId="77777777" w:rsidR="006A284D" w:rsidRDefault="006A284D" w:rsidP="004F431C">
      <w:pPr>
        <w:spacing w:line="480" w:lineRule="auto"/>
        <w:rPr>
          <w:rFonts w:ascii="Times New Roman" w:eastAsia="Times New Roman" w:hAnsi="Times New Roman" w:cs="Times New Roman"/>
        </w:rPr>
      </w:pPr>
    </w:p>
    <w:p w14:paraId="31BE37E1" w14:textId="77777777" w:rsidR="00FD7181" w:rsidRPr="00545C99" w:rsidRDefault="00FD7181" w:rsidP="00D30E19">
      <w:pPr>
        <w:spacing w:line="480" w:lineRule="auto"/>
        <w:rPr>
          <w:rFonts w:ascii="Times New Roman" w:eastAsia="Times New Roman" w:hAnsi="Times New Roman" w:cs="Times New Roman"/>
          <w:sz w:val="24"/>
          <w:szCs w:val="24"/>
        </w:rPr>
      </w:pPr>
    </w:p>
    <w:p w14:paraId="660A0F2A" w14:textId="42317E0C" w:rsidR="00FD7181" w:rsidRPr="00545C99" w:rsidRDefault="00545C99" w:rsidP="00545C99">
      <w:pPr>
        <w:spacing w:line="480" w:lineRule="auto"/>
        <w:rPr>
          <w:rFonts w:ascii="Times New Roman" w:eastAsia="Times New Roman" w:hAnsi="Times New Roman" w:cs="Times New Roman"/>
          <w:b/>
          <w:bCs/>
          <w:sz w:val="24"/>
          <w:szCs w:val="24"/>
        </w:rPr>
      </w:pPr>
      <w:r w:rsidRPr="00545C99">
        <w:rPr>
          <w:rFonts w:ascii="Times New Roman" w:eastAsia="Times New Roman" w:hAnsi="Times New Roman" w:cs="Times New Roman"/>
          <w:b/>
          <w:bCs/>
          <w:sz w:val="24"/>
          <w:szCs w:val="24"/>
        </w:rPr>
        <w:t>UML Diagram</w:t>
      </w:r>
    </w:p>
    <w:tbl>
      <w:tblPr>
        <w:tblStyle w:val="TableGrid"/>
        <w:tblW w:w="0" w:type="auto"/>
        <w:tblLook w:val="04A0" w:firstRow="1" w:lastRow="0" w:firstColumn="1" w:lastColumn="0" w:noHBand="0" w:noVBand="1"/>
      </w:tblPr>
      <w:tblGrid>
        <w:gridCol w:w="10704"/>
      </w:tblGrid>
      <w:tr w:rsidR="008A45FF" w:rsidRPr="00545C99" w14:paraId="7B353D9F" w14:textId="77777777" w:rsidTr="008A45FF">
        <w:tc>
          <w:tcPr>
            <w:tcW w:w="10704" w:type="dxa"/>
          </w:tcPr>
          <w:p w14:paraId="2A257CE6" w14:textId="4964B92C" w:rsidR="008A45FF" w:rsidRPr="00545C99" w:rsidRDefault="00B72E56"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Employee</w:t>
            </w:r>
          </w:p>
        </w:tc>
      </w:tr>
      <w:tr w:rsidR="008A45FF" w:rsidRPr="00545C99" w14:paraId="7B6A10AE" w14:textId="77777777" w:rsidTr="008A45FF">
        <w:tc>
          <w:tcPr>
            <w:tcW w:w="10704" w:type="dxa"/>
          </w:tcPr>
          <w:p w14:paraId="5616F7DA" w14:textId="7101D1D8" w:rsidR="008A45FF" w:rsidRPr="00545C99" w:rsidRDefault="0053003C"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BC7453" w:rsidRPr="00545C99">
              <w:rPr>
                <w:rFonts w:ascii="Times New Roman" w:eastAsia="Times New Roman" w:hAnsi="Times New Roman" w:cs="Times New Roman"/>
                <w:sz w:val="24"/>
                <w:szCs w:val="24"/>
              </w:rPr>
              <w:t xml:space="preserve"> </w:t>
            </w:r>
            <w:r w:rsidRPr="00545C99">
              <w:rPr>
                <w:rFonts w:ascii="Times New Roman" w:eastAsia="Times New Roman" w:hAnsi="Times New Roman" w:cs="Times New Roman"/>
                <w:sz w:val="24"/>
                <w:szCs w:val="24"/>
              </w:rPr>
              <w:t>name</w:t>
            </w:r>
            <w:r w:rsidR="00EE6B15" w:rsidRPr="00545C99">
              <w:rPr>
                <w:rFonts w:ascii="Times New Roman" w:eastAsia="Times New Roman" w:hAnsi="Times New Roman" w:cs="Times New Roman"/>
                <w:sz w:val="24"/>
                <w:szCs w:val="24"/>
              </w:rPr>
              <w:t>: String</w:t>
            </w:r>
          </w:p>
          <w:p w14:paraId="5FAFE7A6" w14:textId="6806F9C6" w:rsidR="00EE6B15" w:rsidRPr="00545C99" w:rsidRDefault="00EE6B15"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BC7453" w:rsidRPr="00545C99">
              <w:rPr>
                <w:rFonts w:ascii="Times New Roman" w:eastAsia="Times New Roman" w:hAnsi="Times New Roman" w:cs="Times New Roman"/>
                <w:sz w:val="24"/>
                <w:szCs w:val="24"/>
              </w:rPr>
              <w:t xml:space="preserve"> </w:t>
            </w:r>
            <w:r w:rsidR="009B4F8D" w:rsidRPr="00545C99">
              <w:rPr>
                <w:rFonts w:ascii="Times New Roman" w:eastAsia="Times New Roman" w:hAnsi="Times New Roman" w:cs="Times New Roman"/>
                <w:sz w:val="24"/>
                <w:szCs w:val="24"/>
              </w:rPr>
              <w:t xml:space="preserve">employeeCode: </w:t>
            </w:r>
            <w:r w:rsidR="00420571" w:rsidRPr="00545C99">
              <w:rPr>
                <w:rFonts w:ascii="Times New Roman" w:eastAsia="Times New Roman" w:hAnsi="Times New Roman" w:cs="Times New Roman"/>
                <w:sz w:val="24"/>
                <w:szCs w:val="24"/>
              </w:rPr>
              <w:t>String</w:t>
            </w:r>
          </w:p>
          <w:p w14:paraId="08F6682C" w14:textId="6EA90B2D" w:rsidR="00420571" w:rsidRPr="00545C99" w:rsidRDefault="00633D15"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BC7453" w:rsidRPr="00545C99">
              <w:rPr>
                <w:rFonts w:ascii="Times New Roman" w:eastAsia="Times New Roman" w:hAnsi="Times New Roman" w:cs="Times New Roman"/>
                <w:sz w:val="24"/>
                <w:szCs w:val="24"/>
              </w:rPr>
              <w:t xml:space="preserve"> </w:t>
            </w:r>
            <w:r w:rsidRPr="00545C99">
              <w:rPr>
                <w:rFonts w:ascii="Times New Roman" w:eastAsia="Times New Roman" w:hAnsi="Times New Roman" w:cs="Times New Roman"/>
                <w:sz w:val="24"/>
                <w:szCs w:val="24"/>
              </w:rPr>
              <w:t>code</w:t>
            </w:r>
            <w:r w:rsidR="00D1380B" w:rsidRPr="00545C99">
              <w:rPr>
                <w:rFonts w:ascii="Times New Roman" w:eastAsia="Times New Roman" w:hAnsi="Times New Roman" w:cs="Times New Roman"/>
                <w:sz w:val="24"/>
                <w:szCs w:val="24"/>
              </w:rPr>
              <w:t>Generator</w:t>
            </w:r>
            <w:r w:rsidR="00F36752" w:rsidRPr="00545C99">
              <w:rPr>
                <w:rFonts w:ascii="Times New Roman" w:eastAsia="Times New Roman" w:hAnsi="Times New Roman" w:cs="Times New Roman"/>
                <w:sz w:val="24"/>
                <w:szCs w:val="24"/>
              </w:rPr>
              <w:t xml:space="preserve">: </w:t>
            </w:r>
            <w:r w:rsidR="0098280A" w:rsidRPr="00545C99">
              <w:rPr>
                <w:rFonts w:ascii="Times New Roman" w:eastAsia="Times New Roman" w:hAnsi="Times New Roman" w:cs="Times New Roman"/>
                <w:sz w:val="24"/>
                <w:szCs w:val="24"/>
              </w:rPr>
              <w:t xml:space="preserve">static </w:t>
            </w:r>
            <w:r w:rsidR="00341A1B" w:rsidRPr="00545C99">
              <w:rPr>
                <w:rFonts w:ascii="Times New Roman" w:eastAsia="Times New Roman" w:hAnsi="Times New Roman" w:cs="Times New Roman"/>
                <w:sz w:val="24"/>
                <w:szCs w:val="24"/>
              </w:rPr>
              <w:t>Integer</w:t>
            </w:r>
          </w:p>
          <w:p w14:paraId="7A6EE312" w14:textId="661EACEA" w:rsidR="00341A1B" w:rsidRPr="00545C99" w:rsidRDefault="0098280A"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BC7453" w:rsidRPr="00545C99">
              <w:rPr>
                <w:rFonts w:ascii="Times New Roman" w:eastAsia="Times New Roman" w:hAnsi="Times New Roman" w:cs="Times New Roman"/>
                <w:sz w:val="24"/>
                <w:szCs w:val="24"/>
              </w:rPr>
              <w:t xml:space="preserve"> </w:t>
            </w:r>
            <w:r w:rsidR="00D22AD1" w:rsidRPr="00545C99">
              <w:rPr>
                <w:rFonts w:ascii="Times New Roman" w:eastAsia="Times New Roman" w:hAnsi="Times New Roman" w:cs="Times New Roman"/>
                <w:sz w:val="24"/>
                <w:szCs w:val="24"/>
              </w:rPr>
              <w:t>codeGeneratorHelp: static Integer</w:t>
            </w:r>
          </w:p>
          <w:p w14:paraId="215F27C5" w14:textId="41DC78AE" w:rsidR="00D22AD1" w:rsidRPr="00545C99" w:rsidRDefault="00D22AD1"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BC7453" w:rsidRPr="00545C99">
              <w:rPr>
                <w:rFonts w:ascii="Times New Roman" w:eastAsia="Times New Roman" w:hAnsi="Times New Roman" w:cs="Times New Roman"/>
                <w:sz w:val="24"/>
                <w:szCs w:val="24"/>
              </w:rPr>
              <w:t xml:space="preserve"> </w:t>
            </w:r>
            <w:r w:rsidR="006D27A3" w:rsidRPr="00545C99">
              <w:rPr>
                <w:rFonts w:ascii="Times New Roman" w:eastAsia="Times New Roman" w:hAnsi="Times New Roman" w:cs="Times New Roman"/>
                <w:sz w:val="24"/>
                <w:szCs w:val="24"/>
              </w:rPr>
              <w:t xml:space="preserve">tenure: </w:t>
            </w:r>
            <w:r w:rsidR="00611F74" w:rsidRPr="00545C99">
              <w:rPr>
                <w:rFonts w:ascii="Times New Roman" w:eastAsia="Times New Roman" w:hAnsi="Times New Roman" w:cs="Times New Roman"/>
                <w:sz w:val="24"/>
                <w:szCs w:val="24"/>
              </w:rPr>
              <w:t>Integer</w:t>
            </w:r>
          </w:p>
          <w:p w14:paraId="057FD3A4" w14:textId="420E85B9" w:rsidR="00611F74" w:rsidRPr="00545C99" w:rsidRDefault="00174EC4"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BC7453" w:rsidRPr="00545C99">
              <w:rPr>
                <w:rFonts w:ascii="Times New Roman" w:eastAsia="Times New Roman" w:hAnsi="Times New Roman" w:cs="Times New Roman"/>
                <w:sz w:val="24"/>
                <w:szCs w:val="24"/>
              </w:rPr>
              <w:t xml:space="preserve"> </w:t>
            </w:r>
            <w:r w:rsidR="0038434C" w:rsidRPr="00545C99">
              <w:rPr>
                <w:rFonts w:ascii="Times New Roman" w:eastAsia="Times New Roman" w:hAnsi="Times New Roman" w:cs="Times New Roman"/>
                <w:sz w:val="24"/>
                <w:szCs w:val="24"/>
              </w:rPr>
              <w:t>noTask</w:t>
            </w:r>
            <w:r w:rsidR="00812D84" w:rsidRPr="00545C99">
              <w:rPr>
                <w:rFonts w:ascii="Times New Roman" w:eastAsia="Times New Roman" w:hAnsi="Times New Roman" w:cs="Times New Roman"/>
                <w:sz w:val="24"/>
                <w:szCs w:val="24"/>
              </w:rPr>
              <w:t>sCompleted: Integer</w:t>
            </w:r>
          </w:p>
          <w:p w14:paraId="03842508" w14:textId="422CF43B" w:rsidR="00812D84" w:rsidRPr="00545C99" w:rsidRDefault="00812D84"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BC7453" w:rsidRPr="00545C99">
              <w:rPr>
                <w:rFonts w:ascii="Times New Roman" w:eastAsia="Times New Roman" w:hAnsi="Times New Roman" w:cs="Times New Roman"/>
                <w:sz w:val="24"/>
                <w:szCs w:val="24"/>
              </w:rPr>
              <w:t xml:space="preserve"> </w:t>
            </w:r>
            <w:r w:rsidR="00D42FCD" w:rsidRPr="00545C99">
              <w:rPr>
                <w:rFonts w:ascii="Times New Roman" w:eastAsia="Times New Roman" w:hAnsi="Times New Roman" w:cs="Times New Roman"/>
                <w:sz w:val="24"/>
                <w:szCs w:val="24"/>
              </w:rPr>
              <w:t>currTask: String</w:t>
            </w:r>
          </w:p>
          <w:p w14:paraId="2312C490" w14:textId="51A25619" w:rsidR="00D42FCD" w:rsidRPr="00545C99" w:rsidRDefault="00D42FCD"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BC7453" w:rsidRPr="00545C99">
              <w:rPr>
                <w:rFonts w:ascii="Times New Roman" w:eastAsia="Times New Roman" w:hAnsi="Times New Roman" w:cs="Times New Roman"/>
                <w:sz w:val="24"/>
                <w:szCs w:val="24"/>
              </w:rPr>
              <w:t xml:space="preserve"> </w:t>
            </w:r>
            <w:r w:rsidR="008D06A3" w:rsidRPr="00545C99">
              <w:rPr>
                <w:rFonts w:ascii="Times New Roman" w:eastAsia="Times New Roman" w:hAnsi="Times New Roman" w:cs="Times New Roman"/>
                <w:sz w:val="24"/>
                <w:szCs w:val="24"/>
              </w:rPr>
              <w:t>qualification[</w:t>
            </w:r>
            <w:r w:rsidR="00270979" w:rsidRPr="00545C99">
              <w:rPr>
                <w:rFonts w:ascii="Times New Roman" w:eastAsia="Times New Roman" w:hAnsi="Times New Roman" w:cs="Times New Roman"/>
                <w:sz w:val="24"/>
                <w:szCs w:val="24"/>
              </w:rPr>
              <w:t xml:space="preserve"> </w:t>
            </w:r>
            <w:r w:rsidR="008D06A3" w:rsidRPr="00545C99">
              <w:rPr>
                <w:rFonts w:ascii="Times New Roman" w:eastAsia="Times New Roman" w:hAnsi="Times New Roman" w:cs="Times New Roman"/>
                <w:sz w:val="24"/>
                <w:szCs w:val="24"/>
              </w:rPr>
              <w:t>]:</w:t>
            </w:r>
            <w:r w:rsidR="00270979" w:rsidRPr="00545C99">
              <w:rPr>
                <w:rFonts w:ascii="Times New Roman" w:eastAsia="Times New Roman" w:hAnsi="Times New Roman" w:cs="Times New Roman"/>
                <w:sz w:val="24"/>
                <w:szCs w:val="24"/>
              </w:rPr>
              <w:t xml:space="preserve"> String</w:t>
            </w:r>
          </w:p>
          <w:p w14:paraId="7CB78B0B" w14:textId="5BCDCEAD" w:rsidR="00AC03E6" w:rsidRPr="00545C99" w:rsidRDefault="00AC03E6"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BC7453" w:rsidRPr="00545C99">
              <w:rPr>
                <w:rFonts w:ascii="Times New Roman" w:eastAsia="Times New Roman" w:hAnsi="Times New Roman" w:cs="Times New Roman"/>
                <w:sz w:val="24"/>
                <w:szCs w:val="24"/>
              </w:rPr>
              <w:t xml:space="preserve"> </w:t>
            </w:r>
            <w:r w:rsidRPr="00545C99">
              <w:rPr>
                <w:rFonts w:ascii="Times New Roman" w:eastAsia="Times New Roman" w:hAnsi="Times New Roman" w:cs="Times New Roman"/>
                <w:sz w:val="24"/>
                <w:szCs w:val="24"/>
              </w:rPr>
              <w:t>position: String</w:t>
            </w:r>
          </w:p>
          <w:p w14:paraId="0EE1457E" w14:textId="017EBBA3" w:rsidR="009E2792" w:rsidRPr="00545C99" w:rsidRDefault="009E2792"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BC7453" w:rsidRPr="00545C99">
              <w:rPr>
                <w:rFonts w:ascii="Times New Roman" w:eastAsia="Times New Roman" w:hAnsi="Times New Roman" w:cs="Times New Roman"/>
                <w:sz w:val="24"/>
                <w:szCs w:val="24"/>
              </w:rPr>
              <w:t xml:space="preserve"> </w:t>
            </w:r>
            <w:r w:rsidRPr="00545C99">
              <w:rPr>
                <w:rFonts w:ascii="Times New Roman" w:eastAsia="Times New Roman" w:hAnsi="Times New Roman" w:cs="Times New Roman"/>
                <w:sz w:val="24"/>
                <w:szCs w:val="24"/>
              </w:rPr>
              <w:t>allTeams</w:t>
            </w:r>
            <w:r w:rsidR="00AE4EAE" w:rsidRPr="00545C99">
              <w:rPr>
                <w:rFonts w:ascii="Times New Roman" w:eastAsia="Times New Roman" w:hAnsi="Times New Roman" w:cs="Times New Roman"/>
                <w:sz w:val="24"/>
                <w:szCs w:val="24"/>
              </w:rPr>
              <w:t>[ ]: String</w:t>
            </w:r>
          </w:p>
          <w:p w14:paraId="4489F433" w14:textId="3AD457E8" w:rsidR="00AE4EAE" w:rsidRPr="00545C99" w:rsidRDefault="00BC7453"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7A3095" w:rsidRPr="00545C99">
              <w:rPr>
                <w:rFonts w:ascii="Times New Roman" w:eastAsia="Times New Roman" w:hAnsi="Times New Roman" w:cs="Times New Roman"/>
                <w:sz w:val="24"/>
                <w:szCs w:val="24"/>
              </w:rPr>
              <w:t>currTeams[ ]: String</w:t>
            </w:r>
          </w:p>
        </w:tc>
      </w:tr>
      <w:tr w:rsidR="008A45FF" w:rsidRPr="00545C99" w14:paraId="68C150A1" w14:textId="77777777" w:rsidTr="008A45FF">
        <w:tc>
          <w:tcPr>
            <w:tcW w:w="10704" w:type="dxa"/>
          </w:tcPr>
          <w:p w14:paraId="081212CB" w14:textId="19EA380E" w:rsidR="008A45FF" w:rsidRPr="00545C99" w:rsidRDefault="00E12A76"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Employe</w:t>
            </w:r>
            <w:r w:rsidR="002F56F7" w:rsidRPr="00545C99">
              <w:rPr>
                <w:rFonts w:ascii="Times New Roman" w:eastAsia="Times New Roman" w:hAnsi="Times New Roman" w:cs="Times New Roman"/>
                <w:sz w:val="24"/>
                <w:szCs w:val="24"/>
              </w:rPr>
              <w:t>e</w:t>
            </w:r>
            <w:r w:rsidR="00263339" w:rsidRPr="00545C99">
              <w:rPr>
                <w:rFonts w:ascii="Times New Roman" w:eastAsia="Times New Roman" w:hAnsi="Times New Roman" w:cs="Times New Roman"/>
                <w:sz w:val="24"/>
                <w:szCs w:val="24"/>
              </w:rPr>
              <w:t>(</w:t>
            </w:r>
            <w:r w:rsidR="00ED417D" w:rsidRPr="00545C99">
              <w:rPr>
                <w:rFonts w:ascii="Times New Roman" w:eastAsia="Times New Roman" w:hAnsi="Times New Roman" w:cs="Times New Roman"/>
                <w:sz w:val="24"/>
                <w:szCs w:val="24"/>
              </w:rPr>
              <w:t>name</w:t>
            </w:r>
            <w:r w:rsidR="00263339" w:rsidRPr="00545C99">
              <w:rPr>
                <w:rFonts w:ascii="Times New Roman" w:eastAsia="Times New Roman" w:hAnsi="Times New Roman" w:cs="Times New Roman"/>
                <w:sz w:val="24"/>
                <w:szCs w:val="24"/>
              </w:rPr>
              <w:t>)</w:t>
            </w:r>
          </w:p>
          <w:p w14:paraId="510FE1BE" w14:textId="77777777" w:rsidR="00263339" w:rsidRPr="00545C99" w:rsidRDefault="00263339"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B72CF0" w:rsidRPr="00545C99">
              <w:rPr>
                <w:rFonts w:ascii="Times New Roman" w:eastAsia="Times New Roman" w:hAnsi="Times New Roman" w:cs="Times New Roman"/>
                <w:sz w:val="24"/>
                <w:szCs w:val="24"/>
              </w:rPr>
              <w:t xml:space="preserve"> </w:t>
            </w:r>
            <w:r w:rsidR="00EF731D" w:rsidRPr="00545C99">
              <w:rPr>
                <w:rFonts w:ascii="Times New Roman" w:eastAsia="Times New Roman" w:hAnsi="Times New Roman" w:cs="Times New Roman"/>
                <w:sz w:val="24"/>
                <w:szCs w:val="24"/>
              </w:rPr>
              <w:t>Employee(</w:t>
            </w:r>
            <w:r w:rsidR="00ED417D" w:rsidRPr="00545C99">
              <w:rPr>
                <w:rFonts w:ascii="Times New Roman" w:eastAsia="Times New Roman" w:hAnsi="Times New Roman" w:cs="Times New Roman"/>
                <w:sz w:val="24"/>
                <w:szCs w:val="24"/>
              </w:rPr>
              <w:t xml:space="preserve">name, </w:t>
            </w:r>
            <w:r w:rsidR="00B0153C" w:rsidRPr="00545C99">
              <w:rPr>
                <w:rFonts w:ascii="Times New Roman" w:eastAsia="Times New Roman" w:hAnsi="Times New Roman" w:cs="Times New Roman"/>
                <w:sz w:val="24"/>
                <w:szCs w:val="24"/>
              </w:rPr>
              <w:t>emp</w:t>
            </w:r>
            <w:r w:rsidR="00FD5628" w:rsidRPr="00545C99">
              <w:rPr>
                <w:rFonts w:ascii="Times New Roman" w:eastAsia="Times New Roman" w:hAnsi="Times New Roman" w:cs="Times New Roman"/>
                <w:sz w:val="24"/>
                <w:szCs w:val="24"/>
              </w:rPr>
              <w:t>loyeeCode</w:t>
            </w:r>
            <w:r w:rsidR="00E74D9C" w:rsidRPr="00545C99">
              <w:rPr>
                <w:rFonts w:ascii="Times New Roman" w:eastAsia="Times New Roman" w:hAnsi="Times New Roman" w:cs="Times New Roman"/>
                <w:sz w:val="24"/>
                <w:szCs w:val="24"/>
              </w:rPr>
              <w:t xml:space="preserve">, </w:t>
            </w:r>
            <w:r w:rsidR="00D40A67" w:rsidRPr="00545C99">
              <w:rPr>
                <w:rFonts w:ascii="Times New Roman" w:eastAsia="Times New Roman" w:hAnsi="Times New Roman" w:cs="Times New Roman"/>
                <w:sz w:val="24"/>
                <w:szCs w:val="24"/>
              </w:rPr>
              <w:t>tenure</w:t>
            </w:r>
            <w:r w:rsidR="00B85588" w:rsidRPr="00545C99">
              <w:rPr>
                <w:rFonts w:ascii="Times New Roman" w:eastAsia="Times New Roman" w:hAnsi="Times New Roman" w:cs="Times New Roman"/>
                <w:sz w:val="24"/>
                <w:szCs w:val="24"/>
              </w:rPr>
              <w:t>, noTasksComplemented</w:t>
            </w:r>
            <w:r w:rsidR="00EF731D" w:rsidRPr="00545C99">
              <w:rPr>
                <w:rFonts w:ascii="Times New Roman" w:eastAsia="Times New Roman" w:hAnsi="Times New Roman" w:cs="Times New Roman"/>
                <w:sz w:val="24"/>
                <w:szCs w:val="24"/>
              </w:rPr>
              <w:t>)</w:t>
            </w:r>
          </w:p>
          <w:p w14:paraId="2F577130" w14:textId="77777777" w:rsidR="00B85588" w:rsidRPr="00545C99" w:rsidRDefault="00B85588"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857B3F" w:rsidRPr="00545C99">
              <w:rPr>
                <w:rFonts w:ascii="Times New Roman" w:eastAsia="Times New Roman" w:hAnsi="Times New Roman" w:cs="Times New Roman"/>
                <w:sz w:val="24"/>
                <w:szCs w:val="24"/>
              </w:rPr>
              <w:t xml:space="preserve"> </w:t>
            </w:r>
            <w:r w:rsidR="00271ED8" w:rsidRPr="00545C99">
              <w:rPr>
                <w:rFonts w:ascii="Times New Roman" w:eastAsia="Times New Roman" w:hAnsi="Times New Roman" w:cs="Times New Roman"/>
                <w:sz w:val="24"/>
                <w:szCs w:val="24"/>
              </w:rPr>
              <w:t>getEmployeeName(): String</w:t>
            </w:r>
          </w:p>
          <w:p w14:paraId="075F4A7F" w14:textId="6234CCB9" w:rsidR="00271ED8" w:rsidRPr="00545C99" w:rsidRDefault="00D76586"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CF77C6" w:rsidRPr="00545C99">
              <w:rPr>
                <w:rFonts w:ascii="Times New Roman" w:eastAsia="Times New Roman" w:hAnsi="Times New Roman" w:cs="Times New Roman"/>
                <w:sz w:val="24"/>
                <w:szCs w:val="24"/>
              </w:rPr>
              <w:t xml:space="preserve">changeEmployeeName(name): </w:t>
            </w:r>
            <w:r w:rsidRPr="00545C99">
              <w:rPr>
                <w:rFonts w:ascii="Times New Roman" w:eastAsia="Times New Roman" w:hAnsi="Times New Roman" w:cs="Times New Roman"/>
                <w:sz w:val="24"/>
                <w:szCs w:val="24"/>
              </w:rPr>
              <w:t>void</w:t>
            </w:r>
          </w:p>
          <w:p w14:paraId="4D82ECDB" w14:textId="77777777" w:rsidR="003D70AA" w:rsidRPr="00545C99" w:rsidRDefault="00D76586"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C4016C" w:rsidRPr="00545C99">
              <w:rPr>
                <w:rFonts w:ascii="Times New Roman" w:eastAsia="Times New Roman" w:hAnsi="Times New Roman" w:cs="Times New Roman"/>
                <w:sz w:val="24"/>
                <w:szCs w:val="24"/>
              </w:rPr>
              <w:t>getEmployeeCode(): String</w:t>
            </w:r>
          </w:p>
          <w:p w14:paraId="0E285C8A" w14:textId="77777777" w:rsidR="00C4016C" w:rsidRPr="00545C99" w:rsidRDefault="00C4016C"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4047EF" w:rsidRPr="00545C99">
              <w:rPr>
                <w:rFonts w:ascii="Times New Roman" w:eastAsia="Times New Roman" w:hAnsi="Times New Roman" w:cs="Times New Roman"/>
                <w:sz w:val="24"/>
                <w:szCs w:val="24"/>
              </w:rPr>
              <w:t xml:space="preserve">getTenure(): </w:t>
            </w:r>
            <w:r w:rsidR="005A2EA9" w:rsidRPr="00545C99">
              <w:rPr>
                <w:rFonts w:ascii="Times New Roman" w:eastAsia="Times New Roman" w:hAnsi="Times New Roman" w:cs="Times New Roman"/>
                <w:sz w:val="24"/>
                <w:szCs w:val="24"/>
              </w:rPr>
              <w:t>Integer</w:t>
            </w:r>
          </w:p>
          <w:p w14:paraId="3A623512" w14:textId="77777777" w:rsidR="002B7BC2" w:rsidRPr="00545C99" w:rsidRDefault="00D60342"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getNoTasksCompleted</w:t>
            </w:r>
            <w:r w:rsidR="00E301D1" w:rsidRPr="00545C99">
              <w:rPr>
                <w:rFonts w:ascii="Times New Roman" w:eastAsia="Times New Roman" w:hAnsi="Times New Roman" w:cs="Times New Roman"/>
                <w:sz w:val="24"/>
                <w:szCs w:val="24"/>
              </w:rPr>
              <w:t>()</w:t>
            </w:r>
            <w:r w:rsidRPr="00545C99">
              <w:rPr>
                <w:rFonts w:ascii="Times New Roman" w:eastAsia="Times New Roman" w:hAnsi="Times New Roman" w:cs="Times New Roman"/>
                <w:sz w:val="24"/>
                <w:szCs w:val="24"/>
              </w:rPr>
              <w:t>:</w:t>
            </w:r>
            <w:r w:rsidR="00E301D1" w:rsidRPr="00545C99">
              <w:rPr>
                <w:rFonts w:ascii="Times New Roman" w:eastAsia="Times New Roman" w:hAnsi="Times New Roman" w:cs="Times New Roman"/>
                <w:sz w:val="24"/>
                <w:szCs w:val="24"/>
              </w:rPr>
              <w:t xml:space="preserve"> </w:t>
            </w:r>
            <w:r w:rsidR="002B7BC2" w:rsidRPr="00545C99">
              <w:rPr>
                <w:rFonts w:ascii="Times New Roman" w:eastAsia="Times New Roman" w:hAnsi="Times New Roman" w:cs="Times New Roman"/>
                <w:sz w:val="24"/>
                <w:szCs w:val="24"/>
              </w:rPr>
              <w:t>Integer</w:t>
            </w:r>
          </w:p>
          <w:p w14:paraId="017237F5" w14:textId="77777777" w:rsidR="00AA6984" w:rsidRPr="00545C99" w:rsidRDefault="00AE5DCF"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incrementNoTasksCompleted(): </w:t>
            </w:r>
            <w:r w:rsidR="00AA6984" w:rsidRPr="00545C99">
              <w:rPr>
                <w:rFonts w:ascii="Times New Roman" w:eastAsia="Times New Roman" w:hAnsi="Times New Roman" w:cs="Times New Roman"/>
                <w:sz w:val="24"/>
                <w:szCs w:val="24"/>
              </w:rPr>
              <w:t>void</w:t>
            </w:r>
          </w:p>
          <w:p w14:paraId="0E2C64CA" w14:textId="77777777" w:rsidR="00833330" w:rsidRPr="00545C99" w:rsidRDefault="00750DA3"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getCurrTask(): </w:t>
            </w:r>
            <w:r w:rsidR="00833330" w:rsidRPr="00545C99">
              <w:rPr>
                <w:rFonts w:ascii="Times New Roman" w:eastAsia="Times New Roman" w:hAnsi="Times New Roman" w:cs="Times New Roman"/>
                <w:sz w:val="24"/>
                <w:szCs w:val="24"/>
              </w:rPr>
              <w:t>String</w:t>
            </w:r>
          </w:p>
          <w:p w14:paraId="7DC24FDE" w14:textId="77777777" w:rsidR="00C30335" w:rsidRPr="00545C99" w:rsidRDefault="00833330"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C82946" w:rsidRPr="00545C99">
              <w:rPr>
                <w:rFonts w:ascii="Times New Roman" w:eastAsia="Times New Roman" w:hAnsi="Times New Roman" w:cs="Times New Roman"/>
                <w:sz w:val="24"/>
                <w:szCs w:val="24"/>
              </w:rPr>
              <w:t>assignTask(</w:t>
            </w:r>
            <w:r w:rsidR="00DB282A" w:rsidRPr="00545C99">
              <w:rPr>
                <w:rFonts w:ascii="Times New Roman" w:eastAsia="Times New Roman" w:hAnsi="Times New Roman" w:cs="Times New Roman"/>
                <w:sz w:val="24"/>
                <w:szCs w:val="24"/>
              </w:rPr>
              <w:t>newTask</w:t>
            </w:r>
            <w:r w:rsidR="00C82946" w:rsidRPr="00545C99">
              <w:rPr>
                <w:rFonts w:ascii="Times New Roman" w:eastAsia="Times New Roman" w:hAnsi="Times New Roman" w:cs="Times New Roman"/>
                <w:sz w:val="24"/>
                <w:szCs w:val="24"/>
              </w:rPr>
              <w:t>)</w:t>
            </w:r>
            <w:r w:rsidR="00AD6128" w:rsidRPr="00545C99">
              <w:rPr>
                <w:rFonts w:ascii="Times New Roman" w:eastAsia="Times New Roman" w:hAnsi="Times New Roman" w:cs="Times New Roman"/>
                <w:sz w:val="24"/>
                <w:szCs w:val="24"/>
              </w:rPr>
              <w:t>: Boolean</w:t>
            </w:r>
          </w:p>
          <w:p w14:paraId="3FC3BD07" w14:textId="77777777" w:rsidR="00053D85" w:rsidRPr="00545C99" w:rsidRDefault="00C30335"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E74546" w:rsidRPr="00545C99">
              <w:rPr>
                <w:rFonts w:ascii="Times New Roman" w:eastAsia="Times New Roman" w:hAnsi="Times New Roman" w:cs="Times New Roman"/>
                <w:sz w:val="24"/>
                <w:szCs w:val="24"/>
              </w:rPr>
              <w:t>getQualifications()</w:t>
            </w:r>
            <w:r w:rsidR="00435807" w:rsidRPr="00545C99">
              <w:rPr>
                <w:rFonts w:ascii="Times New Roman" w:eastAsia="Times New Roman" w:hAnsi="Times New Roman" w:cs="Times New Roman"/>
                <w:sz w:val="24"/>
                <w:szCs w:val="24"/>
              </w:rPr>
              <w:t xml:space="preserve">: </w:t>
            </w:r>
            <w:r w:rsidR="00663A5C" w:rsidRPr="00545C99">
              <w:rPr>
                <w:rFonts w:ascii="Times New Roman" w:eastAsia="Times New Roman" w:hAnsi="Times New Roman" w:cs="Times New Roman"/>
                <w:sz w:val="24"/>
                <w:szCs w:val="24"/>
              </w:rPr>
              <w:t>String[]</w:t>
            </w:r>
          </w:p>
          <w:p w14:paraId="52156479" w14:textId="77777777" w:rsidR="00AE327F" w:rsidRPr="00545C99" w:rsidRDefault="00EE233F"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addQualifications(</w:t>
            </w:r>
            <w:r w:rsidR="00215715" w:rsidRPr="00545C99">
              <w:rPr>
                <w:rFonts w:ascii="Times New Roman" w:eastAsia="Times New Roman" w:hAnsi="Times New Roman" w:cs="Times New Roman"/>
                <w:sz w:val="24"/>
                <w:szCs w:val="24"/>
              </w:rPr>
              <w:t>newQualis</w:t>
            </w:r>
            <w:r w:rsidRPr="00545C99">
              <w:rPr>
                <w:rFonts w:ascii="Times New Roman" w:eastAsia="Times New Roman" w:hAnsi="Times New Roman" w:cs="Times New Roman"/>
                <w:sz w:val="24"/>
                <w:szCs w:val="24"/>
              </w:rPr>
              <w:t>)</w:t>
            </w:r>
            <w:r w:rsidR="00215715" w:rsidRPr="00545C99">
              <w:rPr>
                <w:rFonts w:ascii="Times New Roman" w:eastAsia="Times New Roman" w:hAnsi="Times New Roman" w:cs="Times New Roman"/>
                <w:sz w:val="24"/>
                <w:szCs w:val="24"/>
              </w:rPr>
              <w:t xml:space="preserve">: </w:t>
            </w:r>
            <w:r w:rsidR="00AE327F" w:rsidRPr="00545C99">
              <w:rPr>
                <w:rFonts w:ascii="Times New Roman" w:eastAsia="Times New Roman" w:hAnsi="Times New Roman" w:cs="Times New Roman"/>
                <w:sz w:val="24"/>
                <w:szCs w:val="24"/>
              </w:rPr>
              <w:t>void</w:t>
            </w:r>
          </w:p>
          <w:p w14:paraId="50DE322F" w14:textId="77777777" w:rsidR="00AE327F" w:rsidRPr="00545C99" w:rsidRDefault="00AE327F"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removeQualifications(position): void</w:t>
            </w:r>
          </w:p>
          <w:p w14:paraId="7E68FC6C" w14:textId="77777777" w:rsidR="00F5126D" w:rsidRPr="00545C99" w:rsidRDefault="00AE327F"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DA27E7" w:rsidRPr="00545C99">
              <w:rPr>
                <w:rFonts w:ascii="Times New Roman" w:eastAsia="Times New Roman" w:hAnsi="Times New Roman" w:cs="Times New Roman"/>
                <w:sz w:val="24"/>
                <w:szCs w:val="24"/>
              </w:rPr>
              <w:t xml:space="preserve">getPostion(): </w:t>
            </w:r>
            <w:r w:rsidR="00F86584" w:rsidRPr="00545C99">
              <w:rPr>
                <w:rFonts w:ascii="Times New Roman" w:eastAsia="Times New Roman" w:hAnsi="Times New Roman" w:cs="Times New Roman"/>
                <w:sz w:val="24"/>
                <w:szCs w:val="24"/>
              </w:rPr>
              <w:t>String</w:t>
            </w:r>
          </w:p>
          <w:p w14:paraId="15D21BF4" w14:textId="77777777" w:rsidR="00A73C7F" w:rsidRPr="00545C99" w:rsidRDefault="00F5126D"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A9765E" w:rsidRPr="00545C99">
              <w:rPr>
                <w:rFonts w:ascii="Times New Roman" w:eastAsia="Times New Roman" w:hAnsi="Times New Roman" w:cs="Times New Roman"/>
                <w:sz w:val="24"/>
                <w:szCs w:val="24"/>
              </w:rPr>
              <w:t>changePosition(</w:t>
            </w:r>
            <w:r w:rsidR="001D69EC" w:rsidRPr="00545C99">
              <w:rPr>
                <w:rFonts w:ascii="Times New Roman" w:eastAsia="Times New Roman" w:hAnsi="Times New Roman" w:cs="Times New Roman"/>
                <w:sz w:val="24"/>
                <w:szCs w:val="24"/>
              </w:rPr>
              <w:t>newPosition</w:t>
            </w:r>
            <w:r w:rsidR="00A9765E" w:rsidRPr="00545C99">
              <w:rPr>
                <w:rFonts w:ascii="Times New Roman" w:eastAsia="Times New Roman" w:hAnsi="Times New Roman" w:cs="Times New Roman"/>
                <w:sz w:val="24"/>
                <w:szCs w:val="24"/>
              </w:rPr>
              <w:t>)</w:t>
            </w:r>
            <w:r w:rsidR="001D69EC" w:rsidRPr="00545C99">
              <w:rPr>
                <w:rFonts w:ascii="Times New Roman" w:eastAsia="Times New Roman" w:hAnsi="Times New Roman" w:cs="Times New Roman"/>
                <w:sz w:val="24"/>
                <w:szCs w:val="24"/>
              </w:rPr>
              <w:t xml:space="preserve">: </w:t>
            </w:r>
            <w:r w:rsidR="006B5978" w:rsidRPr="00545C99">
              <w:rPr>
                <w:rFonts w:ascii="Times New Roman" w:eastAsia="Times New Roman" w:hAnsi="Times New Roman" w:cs="Times New Roman"/>
                <w:sz w:val="24"/>
                <w:szCs w:val="24"/>
              </w:rPr>
              <w:t>void</w:t>
            </w:r>
          </w:p>
          <w:p w14:paraId="00A9F4A4" w14:textId="77777777" w:rsidR="003A1A92" w:rsidRPr="00545C99" w:rsidRDefault="00E9288E"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getCurrTeams</w:t>
            </w:r>
            <w:r w:rsidR="003A1A92" w:rsidRPr="00545C99">
              <w:rPr>
                <w:rFonts w:ascii="Times New Roman" w:eastAsia="Times New Roman" w:hAnsi="Times New Roman" w:cs="Times New Roman"/>
                <w:sz w:val="24"/>
                <w:szCs w:val="24"/>
              </w:rPr>
              <w:t>(): String[ ]</w:t>
            </w:r>
          </w:p>
          <w:p w14:paraId="5CEF6402" w14:textId="77777777" w:rsidR="003A43F3" w:rsidRPr="00545C99" w:rsidRDefault="003A1A92"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1A15BA" w:rsidRPr="00545C99">
              <w:rPr>
                <w:rFonts w:ascii="Times New Roman" w:eastAsia="Times New Roman" w:hAnsi="Times New Roman" w:cs="Times New Roman"/>
                <w:sz w:val="24"/>
                <w:szCs w:val="24"/>
              </w:rPr>
              <w:t xml:space="preserve"> </w:t>
            </w:r>
            <w:r w:rsidR="0031092C" w:rsidRPr="00545C99">
              <w:rPr>
                <w:rFonts w:ascii="Times New Roman" w:eastAsia="Times New Roman" w:hAnsi="Times New Roman" w:cs="Times New Roman"/>
                <w:sz w:val="24"/>
                <w:szCs w:val="24"/>
              </w:rPr>
              <w:t>getAllItems</w:t>
            </w:r>
            <w:r w:rsidR="00BC642C" w:rsidRPr="00545C99">
              <w:rPr>
                <w:rFonts w:ascii="Times New Roman" w:eastAsia="Times New Roman" w:hAnsi="Times New Roman" w:cs="Times New Roman"/>
                <w:sz w:val="24"/>
                <w:szCs w:val="24"/>
              </w:rPr>
              <w:t xml:space="preserve">(): </w:t>
            </w:r>
            <w:r w:rsidR="003A43F3" w:rsidRPr="00545C99">
              <w:rPr>
                <w:rFonts w:ascii="Times New Roman" w:eastAsia="Times New Roman" w:hAnsi="Times New Roman" w:cs="Times New Roman"/>
                <w:sz w:val="24"/>
                <w:szCs w:val="24"/>
              </w:rPr>
              <w:t>String[ ]</w:t>
            </w:r>
          </w:p>
          <w:p w14:paraId="41E568F0" w14:textId="639C49D7" w:rsidR="00577DD4" w:rsidRPr="00545C99" w:rsidRDefault="00577DD4"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assignToTeam(team): </w:t>
            </w:r>
            <w:r w:rsidR="005C40E7" w:rsidRPr="00545C99">
              <w:rPr>
                <w:rFonts w:ascii="Times New Roman" w:eastAsia="Times New Roman" w:hAnsi="Times New Roman" w:cs="Times New Roman"/>
                <w:sz w:val="24"/>
                <w:szCs w:val="24"/>
              </w:rPr>
              <w:t>void</w:t>
            </w:r>
          </w:p>
          <w:p w14:paraId="4515B53A" w14:textId="77777777" w:rsidR="005A2EA9" w:rsidRPr="00545C99" w:rsidRDefault="00577DD4"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D60342" w:rsidRPr="00545C99">
              <w:rPr>
                <w:rFonts w:ascii="Times New Roman" w:eastAsia="Times New Roman" w:hAnsi="Times New Roman" w:cs="Times New Roman"/>
                <w:sz w:val="24"/>
                <w:szCs w:val="24"/>
              </w:rPr>
              <w:t xml:space="preserve"> </w:t>
            </w:r>
            <w:r w:rsidR="00274D8A" w:rsidRPr="00545C99">
              <w:rPr>
                <w:rFonts w:ascii="Times New Roman" w:eastAsia="Times New Roman" w:hAnsi="Times New Roman" w:cs="Times New Roman"/>
                <w:sz w:val="24"/>
                <w:szCs w:val="24"/>
              </w:rPr>
              <w:t>removeFromTeam(</w:t>
            </w:r>
            <w:r w:rsidR="000D38CC" w:rsidRPr="00545C99">
              <w:rPr>
                <w:rFonts w:ascii="Times New Roman" w:eastAsia="Times New Roman" w:hAnsi="Times New Roman" w:cs="Times New Roman"/>
                <w:sz w:val="24"/>
                <w:szCs w:val="24"/>
              </w:rPr>
              <w:t>team</w:t>
            </w:r>
            <w:r w:rsidR="00274D8A" w:rsidRPr="00545C99">
              <w:rPr>
                <w:rFonts w:ascii="Times New Roman" w:eastAsia="Times New Roman" w:hAnsi="Times New Roman" w:cs="Times New Roman"/>
                <w:sz w:val="24"/>
                <w:szCs w:val="24"/>
              </w:rPr>
              <w:t>)</w:t>
            </w:r>
            <w:r w:rsidR="00F123EB" w:rsidRPr="00545C99">
              <w:rPr>
                <w:rFonts w:ascii="Times New Roman" w:eastAsia="Times New Roman" w:hAnsi="Times New Roman" w:cs="Times New Roman"/>
                <w:sz w:val="24"/>
                <w:szCs w:val="24"/>
              </w:rPr>
              <w:t>: void</w:t>
            </w:r>
          </w:p>
          <w:p w14:paraId="794C577E" w14:textId="77777777" w:rsidR="00F123EB" w:rsidRPr="00545C99" w:rsidRDefault="00F123EB"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2A073E" w:rsidRPr="00545C99">
              <w:rPr>
                <w:rFonts w:ascii="Times New Roman" w:eastAsia="Times New Roman" w:hAnsi="Times New Roman" w:cs="Times New Roman"/>
                <w:sz w:val="24"/>
                <w:szCs w:val="24"/>
              </w:rPr>
              <w:t>getCurrNoTeams(): Integer</w:t>
            </w:r>
          </w:p>
          <w:p w14:paraId="04C0EBF2" w14:textId="77777777" w:rsidR="002A073E" w:rsidRPr="00545C99" w:rsidRDefault="002A073E"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277396" w:rsidRPr="00545C99">
              <w:rPr>
                <w:rFonts w:ascii="Times New Roman" w:eastAsia="Times New Roman" w:hAnsi="Times New Roman" w:cs="Times New Roman"/>
                <w:sz w:val="24"/>
                <w:szCs w:val="24"/>
              </w:rPr>
              <w:t>toString(): String</w:t>
            </w:r>
          </w:p>
          <w:p w14:paraId="44990160" w14:textId="77777777" w:rsidR="00BB180E" w:rsidRPr="00545C99" w:rsidRDefault="00BB180E"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printFullDetails()</w:t>
            </w:r>
            <w:r w:rsidR="000D36E5" w:rsidRPr="00545C99">
              <w:rPr>
                <w:rFonts w:ascii="Times New Roman" w:eastAsia="Times New Roman" w:hAnsi="Times New Roman" w:cs="Times New Roman"/>
                <w:sz w:val="24"/>
                <w:szCs w:val="24"/>
              </w:rPr>
              <w:t>: void</w:t>
            </w:r>
          </w:p>
          <w:p w14:paraId="2F0EE058" w14:textId="5F3C0C18" w:rsidR="00ED1E80" w:rsidRPr="00545C99" w:rsidRDefault="00ED1E80"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main(</w:t>
            </w:r>
            <w:r w:rsidR="005E0EBC" w:rsidRPr="00545C99">
              <w:rPr>
                <w:rFonts w:ascii="Times New Roman" w:eastAsia="Times New Roman" w:hAnsi="Times New Roman" w:cs="Times New Roman"/>
                <w:sz w:val="24"/>
                <w:szCs w:val="24"/>
              </w:rPr>
              <w:t>args</w:t>
            </w:r>
            <w:r w:rsidRPr="00545C99">
              <w:rPr>
                <w:rFonts w:ascii="Times New Roman" w:eastAsia="Times New Roman" w:hAnsi="Times New Roman" w:cs="Times New Roman"/>
                <w:sz w:val="24"/>
                <w:szCs w:val="24"/>
              </w:rPr>
              <w:t>)</w:t>
            </w:r>
            <w:r w:rsidR="005E0EBC" w:rsidRPr="00545C99">
              <w:rPr>
                <w:rFonts w:ascii="Times New Roman" w:eastAsia="Times New Roman" w:hAnsi="Times New Roman" w:cs="Times New Roman"/>
                <w:sz w:val="24"/>
                <w:szCs w:val="24"/>
              </w:rPr>
              <w:t>: void</w:t>
            </w:r>
          </w:p>
        </w:tc>
      </w:tr>
    </w:tbl>
    <w:p w14:paraId="09FC4963" w14:textId="1A40CC90" w:rsidR="00FD7181" w:rsidRPr="00545C99" w:rsidRDefault="00FD7181" w:rsidP="00545C99">
      <w:pPr>
        <w:spacing w:line="48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704"/>
      </w:tblGrid>
      <w:tr w:rsidR="001350B5" w:rsidRPr="00545C99" w14:paraId="7A52C9D9" w14:textId="77777777" w:rsidTr="001350B5">
        <w:tc>
          <w:tcPr>
            <w:tcW w:w="10704" w:type="dxa"/>
          </w:tcPr>
          <w:p w14:paraId="470DDFE2" w14:textId="490B4606" w:rsidR="001350B5" w:rsidRPr="00545C99" w:rsidRDefault="00DC5A49"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Team</w:t>
            </w:r>
          </w:p>
        </w:tc>
      </w:tr>
      <w:tr w:rsidR="001350B5" w:rsidRPr="00545C99" w14:paraId="5C589169" w14:textId="77777777" w:rsidTr="001350B5">
        <w:tc>
          <w:tcPr>
            <w:tcW w:w="10704" w:type="dxa"/>
          </w:tcPr>
          <w:p w14:paraId="10F5FE1E" w14:textId="20A9DC90" w:rsidR="001350B5" w:rsidRPr="00545C99" w:rsidRDefault="00C515F2"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9B7D56" w:rsidRPr="00545C99">
              <w:rPr>
                <w:rFonts w:ascii="Times New Roman" w:eastAsia="Times New Roman" w:hAnsi="Times New Roman" w:cs="Times New Roman"/>
                <w:sz w:val="24"/>
                <w:szCs w:val="24"/>
              </w:rPr>
              <w:t xml:space="preserve"> </w:t>
            </w:r>
            <w:r w:rsidR="00EF1FBD" w:rsidRPr="00545C99">
              <w:rPr>
                <w:rFonts w:ascii="Times New Roman" w:eastAsia="Times New Roman" w:hAnsi="Times New Roman" w:cs="Times New Roman"/>
                <w:sz w:val="24"/>
                <w:szCs w:val="24"/>
              </w:rPr>
              <w:t>te</w:t>
            </w:r>
            <w:r w:rsidR="00CA22E5" w:rsidRPr="00545C99">
              <w:rPr>
                <w:rFonts w:ascii="Times New Roman" w:eastAsia="Times New Roman" w:hAnsi="Times New Roman" w:cs="Times New Roman"/>
                <w:sz w:val="24"/>
                <w:szCs w:val="24"/>
              </w:rPr>
              <w:t>amName: String</w:t>
            </w:r>
          </w:p>
          <w:p w14:paraId="201DB728" w14:textId="6D6040FB" w:rsidR="00C515F2" w:rsidRPr="00545C99" w:rsidRDefault="00C515F2"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9B7D56" w:rsidRPr="00545C99">
              <w:rPr>
                <w:rFonts w:ascii="Times New Roman" w:eastAsia="Times New Roman" w:hAnsi="Times New Roman" w:cs="Times New Roman"/>
                <w:sz w:val="24"/>
                <w:szCs w:val="24"/>
              </w:rPr>
              <w:t xml:space="preserve"> </w:t>
            </w:r>
            <w:r w:rsidRPr="00545C99">
              <w:rPr>
                <w:rFonts w:ascii="Times New Roman" w:eastAsia="Times New Roman" w:hAnsi="Times New Roman" w:cs="Times New Roman"/>
                <w:sz w:val="24"/>
                <w:szCs w:val="24"/>
              </w:rPr>
              <w:t>teamCode</w:t>
            </w:r>
            <w:r w:rsidR="00E71FC4" w:rsidRPr="00545C99">
              <w:rPr>
                <w:rFonts w:ascii="Times New Roman" w:eastAsia="Times New Roman" w:hAnsi="Times New Roman" w:cs="Times New Roman"/>
                <w:sz w:val="24"/>
                <w:szCs w:val="24"/>
              </w:rPr>
              <w:t>: String</w:t>
            </w:r>
          </w:p>
          <w:p w14:paraId="265FBACD" w14:textId="666FE2E4" w:rsidR="00E71FC4" w:rsidRPr="00545C99" w:rsidRDefault="00E71FC4"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9B7D56" w:rsidRPr="00545C99">
              <w:rPr>
                <w:rFonts w:ascii="Times New Roman" w:eastAsia="Times New Roman" w:hAnsi="Times New Roman" w:cs="Times New Roman"/>
                <w:sz w:val="24"/>
                <w:szCs w:val="24"/>
              </w:rPr>
              <w:t xml:space="preserve"> </w:t>
            </w:r>
            <w:r w:rsidRPr="00545C99">
              <w:rPr>
                <w:rFonts w:ascii="Times New Roman" w:eastAsia="Times New Roman" w:hAnsi="Times New Roman" w:cs="Times New Roman"/>
                <w:sz w:val="24"/>
                <w:szCs w:val="24"/>
              </w:rPr>
              <w:t>department: Team</w:t>
            </w:r>
          </w:p>
          <w:p w14:paraId="36C4785C" w14:textId="31E983BE" w:rsidR="00E71FC4" w:rsidRPr="00545C99" w:rsidRDefault="00E71FC4"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9B7D56" w:rsidRPr="00545C99">
              <w:rPr>
                <w:rFonts w:ascii="Times New Roman" w:eastAsia="Times New Roman" w:hAnsi="Times New Roman" w:cs="Times New Roman"/>
                <w:sz w:val="24"/>
                <w:szCs w:val="24"/>
              </w:rPr>
              <w:t xml:space="preserve"> </w:t>
            </w:r>
            <w:r w:rsidRPr="00545C99">
              <w:rPr>
                <w:rFonts w:ascii="Times New Roman" w:eastAsia="Times New Roman" w:hAnsi="Times New Roman" w:cs="Times New Roman"/>
                <w:sz w:val="24"/>
                <w:szCs w:val="24"/>
              </w:rPr>
              <w:t xml:space="preserve">noTeamMembers: </w:t>
            </w:r>
            <w:r w:rsidR="008A2D60" w:rsidRPr="00545C99">
              <w:rPr>
                <w:rFonts w:ascii="Times New Roman" w:eastAsia="Times New Roman" w:hAnsi="Times New Roman" w:cs="Times New Roman"/>
                <w:sz w:val="24"/>
                <w:szCs w:val="24"/>
              </w:rPr>
              <w:t>Integer</w:t>
            </w:r>
          </w:p>
          <w:p w14:paraId="7756A2FF" w14:textId="4B811403" w:rsidR="008A2D60" w:rsidRPr="00545C99" w:rsidRDefault="008A2D60"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9B7D56" w:rsidRPr="00545C99">
              <w:rPr>
                <w:rFonts w:ascii="Times New Roman" w:eastAsia="Times New Roman" w:hAnsi="Times New Roman" w:cs="Times New Roman"/>
                <w:sz w:val="24"/>
                <w:szCs w:val="24"/>
              </w:rPr>
              <w:t xml:space="preserve"> </w:t>
            </w:r>
            <w:r w:rsidRPr="00545C99">
              <w:rPr>
                <w:rFonts w:ascii="Times New Roman" w:eastAsia="Times New Roman" w:hAnsi="Times New Roman" w:cs="Times New Roman"/>
                <w:sz w:val="24"/>
                <w:szCs w:val="24"/>
              </w:rPr>
              <w:t>description: String</w:t>
            </w:r>
          </w:p>
          <w:p w14:paraId="69A38071" w14:textId="66259990" w:rsidR="008A2D60" w:rsidRPr="00545C99" w:rsidRDefault="008A2D60"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9B7D56" w:rsidRPr="00545C99">
              <w:rPr>
                <w:rFonts w:ascii="Times New Roman" w:eastAsia="Times New Roman" w:hAnsi="Times New Roman" w:cs="Times New Roman"/>
                <w:sz w:val="24"/>
                <w:szCs w:val="24"/>
              </w:rPr>
              <w:t xml:space="preserve"> </w:t>
            </w:r>
            <w:r w:rsidRPr="00545C99">
              <w:rPr>
                <w:rFonts w:ascii="Times New Roman" w:eastAsia="Times New Roman" w:hAnsi="Times New Roman" w:cs="Times New Roman"/>
                <w:sz w:val="24"/>
                <w:szCs w:val="24"/>
              </w:rPr>
              <w:t xml:space="preserve">teamLead: </w:t>
            </w:r>
            <w:r w:rsidR="00327122" w:rsidRPr="00545C99">
              <w:rPr>
                <w:rFonts w:ascii="Times New Roman" w:eastAsia="Times New Roman" w:hAnsi="Times New Roman" w:cs="Times New Roman"/>
                <w:sz w:val="24"/>
                <w:szCs w:val="24"/>
              </w:rPr>
              <w:t>Employee</w:t>
            </w:r>
          </w:p>
          <w:p w14:paraId="7CE54C59" w14:textId="198388D9" w:rsidR="00A45A7B" w:rsidRPr="00545C99" w:rsidRDefault="008B021B"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9B7D56" w:rsidRPr="00545C99">
              <w:rPr>
                <w:rFonts w:ascii="Times New Roman" w:eastAsia="Times New Roman" w:hAnsi="Times New Roman" w:cs="Times New Roman"/>
                <w:sz w:val="24"/>
                <w:szCs w:val="24"/>
              </w:rPr>
              <w:t xml:space="preserve"> </w:t>
            </w:r>
            <w:r w:rsidR="00736620" w:rsidRPr="00545C99">
              <w:rPr>
                <w:rFonts w:ascii="Times New Roman" w:eastAsia="Times New Roman" w:hAnsi="Times New Roman" w:cs="Times New Roman"/>
                <w:sz w:val="24"/>
                <w:szCs w:val="24"/>
              </w:rPr>
              <w:t>teamMem</w:t>
            </w:r>
            <w:r w:rsidR="00680F18" w:rsidRPr="00545C99">
              <w:rPr>
                <w:rFonts w:ascii="Times New Roman" w:eastAsia="Times New Roman" w:hAnsi="Times New Roman" w:cs="Times New Roman"/>
                <w:sz w:val="24"/>
                <w:szCs w:val="24"/>
              </w:rPr>
              <w:t>bers</w:t>
            </w:r>
            <w:r w:rsidR="006F3BA7" w:rsidRPr="00545C99">
              <w:rPr>
                <w:rFonts w:ascii="Times New Roman" w:eastAsia="Times New Roman" w:hAnsi="Times New Roman" w:cs="Times New Roman"/>
                <w:sz w:val="24"/>
                <w:szCs w:val="24"/>
              </w:rPr>
              <w:t xml:space="preserve">[ ]: </w:t>
            </w:r>
            <w:r w:rsidR="00EA0A61" w:rsidRPr="00545C99">
              <w:rPr>
                <w:rFonts w:ascii="Times New Roman" w:eastAsia="Times New Roman" w:hAnsi="Times New Roman" w:cs="Times New Roman"/>
                <w:sz w:val="24"/>
                <w:szCs w:val="24"/>
              </w:rPr>
              <w:t>Team</w:t>
            </w:r>
          </w:p>
          <w:p w14:paraId="7A4C13DE" w14:textId="3BA73AB2" w:rsidR="008B021B" w:rsidRPr="00545C99" w:rsidRDefault="008B021B"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9B7D56" w:rsidRPr="00545C99">
              <w:rPr>
                <w:rFonts w:ascii="Times New Roman" w:eastAsia="Times New Roman" w:hAnsi="Times New Roman" w:cs="Times New Roman"/>
                <w:sz w:val="24"/>
                <w:szCs w:val="24"/>
              </w:rPr>
              <w:t xml:space="preserve"> </w:t>
            </w:r>
            <w:r w:rsidR="007C063B" w:rsidRPr="00545C99">
              <w:rPr>
                <w:rFonts w:ascii="Times New Roman" w:eastAsia="Times New Roman" w:hAnsi="Times New Roman" w:cs="Times New Roman"/>
                <w:sz w:val="24"/>
                <w:szCs w:val="24"/>
              </w:rPr>
              <w:t>subTeams</w:t>
            </w:r>
            <w:r w:rsidR="0078666E" w:rsidRPr="00545C99">
              <w:rPr>
                <w:rFonts w:ascii="Times New Roman" w:eastAsia="Times New Roman" w:hAnsi="Times New Roman" w:cs="Times New Roman"/>
                <w:sz w:val="24"/>
                <w:szCs w:val="24"/>
              </w:rPr>
              <w:t>[ ]:</w:t>
            </w:r>
            <w:r w:rsidR="00E231B1" w:rsidRPr="00545C99">
              <w:rPr>
                <w:rFonts w:ascii="Times New Roman" w:eastAsia="Times New Roman" w:hAnsi="Times New Roman" w:cs="Times New Roman"/>
                <w:sz w:val="24"/>
                <w:szCs w:val="24"/>
              </w:rPr>
              <w:t xml:space="preserve"> Team</w:t>
            </w:r>
          </w:p>
          <w:p w14:paraId="0192543A" w14:textId="5E74A33D" w:rsidR="00E231B1" w:rsidRPr="00545C99" w:rsidRDefault="00E231B1"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9B7D56" w:rsidRPr="00545C99">
              <w:rPr>
                <w:rFonts w:ascii="Times New Roman" w:eastAsia="Times New Roman" w:hAnsi="Times New Roman" w:cs="Times New Roman"/>
                <w:sz w:val="24"/>
                <w:szCs w:val="24"/>
              </w:rPr>
              <w:t xml:space="preserve"> </w:t>
            </w:r>
            <w:r w:rsidR="0076073E" w:rsidRPr="00545C99">
              <w:rPr>
                <w:rFonts w:ascii="Times New Roman" w:eastAsia="Times New Roman" w:hAnsi="Times New Roman" w:cs="Times New Roman"/>
                <w:sz w:val="24"/>
                <w:szCs w:val="24"/>
              </w:rPr>
              <w:t>isDepartment: Boolean</w:t>
            </w:r>
          </w:p>
          <w:p w14:paraId="37DABCCB" w14:textId="114D52F8" w:rsidR="00BB6F2D" w:rsidRPr="00545C99" w:rsidRDefault="00BB6F2D"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9B7D56" w:rsidRPr="00545C99">
              <w:rPr>
                <w:rFonts w:ascii="Times New Roman" w:eastAsia="Times New Roman" w:hAnsi="Times New Roman" w:cs="Times New Roman"/>
                <w:sz w:val="24"/>
                <w:szCs w:val="24"/>
              </w:rPr>
              <w:t xml:space="preserve"> </w:t>
            </w:r>
            <w:r w:rsidR="00E42622" w:rsidRPr="00545C99">
              <w:rPr>
                <w:rFonts w:ascii="Times New Roman" w:eastAsia="Times New Roman" w:hAnsi="Times New Roman" w:cs="Times New Roman"/>
                <w:sz w:val="24"/>
                <w:szCs w:val="24"/>
              </w:rPr>
              <w:t>codeGenerator</w:t>
            </w:r>
            <w:r w:rsidR="001775F3" w:rsidRPr="00545C99">
              <w:rPr>
                <w:rFonts w:ascii="Times New Roman" w:eastAsia="Times New Roman" w:hAnsi="Times New Roman" w:cs="Times New Roman"/>
                <w:sz w:val="24"/>
                <w:szCs w:val="24"/>
              </w:rPr>
              <w:t>: String</w:t>
            </w:r>
          </w:p>
          <w:p w14:paraId="5516877C" w14:textId="0157686A" w:rsidR="001775F3" w:rsidRPr="00545C99" w:rsidRDefault="001775F3"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9B7D56" w:rsidRPr="00545C99">
              <w:rPr>
                <w:rFonts w:ascii="Times New Roman" w:eastAsia="Times New Roman" w:hAnsi="Times New Roman" w:cs="Times New Roman"/>
                <w:sz w:val="24"/>
                <w:szCs w:val="24"/>
              </w:rPr>
              <w:t xml:space="preserve"> </w:t>
            </w:r>
            <w:r w:rsidR="009E0DB9" w:rsidRPr="00545C99">
              <w:rPr>
                <w:rFonts w:ascii="Times New Roman" w:eastAsia="Times New Roman" w:hAnsi="Times New Roman" w:cs="Times New Roman"/>
                <w:sz w:val="24"/>
                <w:szCs w:val="24"/>
              </w:rPr>
              <w:t>codeGeneratorHelp</w:t>
            </w:r>
            <w:r w:rsidR="009B7D56" w:rsidRPr="00545C99">
              <w:rPr>
                <w:rFonts w:ascii="Times New Roman" w:eastAsia="Times New Roman" w:hAnsi="Times New Roman" w:cs="Times New Roman"/>
                <w:sz w:val="24"/>
                <w:szCs w:val="24"/>
              </w:rPr>
              <w:t>: Integer</w:t>
            </w:r>
          </w:p>
        </w:tc>
      </w:tr>
      <w:tr w:rsidR="001350B5" w:rsidRPr="00545C99" w14:paraId="4B03B8C6" w14:textId="77777777" w:rsidTr="001350B5">
        <w:tc>
          <w:tcPr>
            <w:tcW w:w="10704" w:type="dxa"/>
          </w:tcPr>
          <w:p w14:paraId="10B5A1D3" w14:textId="77777777" w:rsidR="001350B5" w:rsidRPr="00545C99" w:rsidRDefault="00AC2E80"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Team(teamName)</w:t>
            </w:r>
          </w:p>
          <w:p w14:paraId="3B7F510D" w14:textId="77777777" w:rsidR="004D48FD" w:rsidRPr="00545C99" w:rsidRDefault="004D48FD"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B85CC4" w:rsidRPr="00545C99">
              <w:rPr>
                <w:rFonts w:ascii="Times New Roman" w:eastAsia="Times New Roman" w:hAnsi="Times New Roman" w:cs="Times New Roman"/>
                <w:sz w:val="24"/>
                <w:szCs w:val="24"/>
              </w:rPr>
              <w:t>Team(teamName</w:t>
            </w:r>
            <w:r w:rsidR="000B6F26" w:rsidRPr="00545C99">
              <w:rPr>
                <w:rFonts w:ascii="Times New Roman" w:eastAsia="Times New Roman" w:hAnsi="Times New Roman" w:cs="Times New Roman"/>
                <w:sz w:val="24"/>
                <w:szCs w:val="24"/>
              </w:rPr>
              <w:t>, department, description</w:t>
            </w:r>
            <w:r w:rsidR="009A1E02" w:rsidRPr="00545C99">
              <w:rPr>
                <w:rFonts w:ascii="Times New Roman" w:eastAsia="Times New Roman" w:hAnsi="Times New Roman" w:cs="Times New Roman"/>
                <w:sz w:val="24"/>
                <w:szCs w:val="24"/>
              </w:rPr>
              <w:t xml:space="preserve">, </w:t>
            </w:r>
            <w:r w:rsidR="00711336" w:rsidRPr="00545C99">
              <w:rPr>
                <w:rFonts w:ascii="Times New Roman" w:eastAsia="Times New Roman" w:hAnsi="Times New Roman" w:cs="Times New Roman"/>
                <w:sz w:val="24"/>
                <w:szCs w:val="24"/>
              </w:rPr>
              <w:t>teamLead</w:t>
            </w:r>
            <w:r w:rsidR="00B85CC4" w:rsidRPr="00545C99">
              <w:rPr>
                <w:rFonts w:ascii="Times New Roman" w:eastAsia="Times New Roman" w:hAnsi="Times New Roman" w:cs="Times New Roman"/>
                <w:sz w:val="24"/>
                <w:szCs w:val="24"/>
              </w:rPr>
              <w:t>)</w:t>
            </w:r>
          </w:p>
          <w:p w14:paraId="431C7615" w14:textId="45B7619C" w:rsidR="00711336" w:rsidRPr="00545C99" w:rsidRDefault="005C24D2"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getTeamName</w:t>
            </w:r>
            <w:r w:rsidR="00F34DC5" w:rsidRPr="00545C99">
              <w:rPr>
                <w:rFonts w:ascii="Times New Roman" w:eastAsia="Times New Roman" w:hAnsi="Times New Roman" w:cs="Times New Roman"/>
                <w:sz w:val="24"/>
                <w:szCs w:val="24"/>
              </w:rPr>
              <w:t>()</w:t>
            </w:r>
            <w:r w:rsidRPr="00545C99">
              <w:rPr>
                <w:rFonts w:ascii="Times New Roman" w:eastAsia="Times New Roman" w:hAnsi="Times New Roman" w:cs="Times New Roman"/>
                <w:sz w:val="24"/>
                <w:szCs w:val="24"/>
              </w:rPr>
              <w:t>: String</w:t>
            </w:r>
          </w:p>
          <w:p w14:paraId="5CB9E96B" w14:textId="77777777" w:rsidR="005C24D2" w:rsidRPr="00545C99" w:rsidRDefault="005C24D2"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F34DC5" w:rsidRPr="00545C99">
              <w:rPr>
                <w:rFonts w:ascii="Times New Roman" w:eastAsia="Times New Roman" w:hAnsi="Times New Roman" w:cs="Times New Roman"/>
                <w:sz w:val="24"/>
                <w:szCs w:val="24"/>
              </w:rPr>
              <w:t xml:space="preserve"> changeTeamName(): void</w:t>
            </w:r>
          </w:p>
          <w:p w14:paraId="486E3F01" w14:textId="77777777" w:rsidR="00F34DC5" w:rsidRPr="00545C99" w:rsidRDefault="00F34DC5"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getTeamCode(): </w:t>
            </w:r>
            <w:r w:rsidR="0035708A" w:rsidRPr="00545C99">
              <w:rPr>
                <w:rFonts w:ascii="Times New Roman" w:eastAsia="Times New Roman" w:hAnsi="Times New Roman" w:cs="Times New Roman"/>
                <w:sz w:val="24"/>
                <w:szCs w:val="24"/>
              </w:rPr>
              <w:t>String</w:t>
            </w:r>
          </w:p>
          <w:p w14:paraId="0036BCB2" w14:textId="10081540" w:rsidR="0035708A" w:rsidRPr="00545C99" w:rsidRDefault="0035708A"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790EA1" w:rsidRPr="00545C99">
              <w:rPr>
                <w:rFonts w:ascii="Times New Roman" w:eastAsia="Times New Roman" w:hAnsi="Times New Roman" w:cs="Times New Roman"/>
                <w:sz w:val="24"/>
                <w:szCs w:val="24"/>
              </w:rPr>
              <w:t xml:space="preserve"> </w:t>
            </w:r>
            <w:r w:rsidR="00477148" w:rsidRPr="00545C99">
              <w:rPr>
                <w:rFonts w:ascii="Times New Roman" w:eastAsia="Times New Roman" w:hAnsi="Times New Roman" w:cs="Times New Roman"/>
                <w:sz w:val="24"/>
                <w:szCs w:val="24"/>
              </w:rPr>
              <w:t>getDepartment(): Team</w:t>
            </w:r>
          </w:p>
          <w:p w14:paraId="3DD80DA9" w14:textId="77777777" w:rsidR="00477148" w:rsidRPr="00545C99" w:rsidRDefault="00477148"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790EA1" w:rsidRPr="00545C99">
              <w:rPr>
                <w:rFonts w:ascii="Times New Roman" w:eastAsia="Times New Roman" w:hAnsi="Times New Roman" w:cs="Times New Roman"/>
                <w:sz w:val="24"/>
                <w:szCs w:val="24"/>
              </w:rPr>
              <w:t>changeDepartment(): void</w:t>
            </w:r>
          </w:p>
          <w:p w14:paraId="47AE8A9F" w14:textId="77777777" w:rsidR="00790EA1" w:rsidRPr="00545C99" w:rsidRDefault="00CB3031"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getNoTeamMembers</w:t>
            </w:r>
            <w:r w:rsidR="00100AD7" w:rsidRPr="00545C99">
              <w:rPr>
                <w:rFonts w:ascii="Times New Roman" w:eastAsia="Times New Roman" w:hAnsi="Times New Roman" w:cs="Times New Roman"/>
                <w:sz w:val="24"/>
                <w:szCs w:val="24"/>
              </w:rPr>
              <w:t>(): Integer</w:t>
            </w:r>
          </w:p>
          <w:p w14:paraId="20411806" w14:textId="77777777" w:rsidR="00100AD7" w:rsidRPr="00545C99" w:rsidRDefault="00100AD7"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getTeamDesc(): String</w:t>
            </w:r>
          </w:p>
          <w:p w14:paraId="28358204" w14:textId="77777777" w:rsidR="00100AD7" w:rsidRPr="00545C99" w:rsidRDefault="00100AD7"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get</w:t>
            </w:r>
            <w:r w:rsidR="00263CB5" w:rsidRPr="00545C99">
              <w:rPr>
                <w:rFonts w:ascii="Times New Roman" w:eastAsia="Times New Roman" w:hAnsi="Times New Roman" w:cs="Times New Roman"/>
                <w:sz w:val="24"/>
                <w:szCs w:val="24"/>
              </w:rPr>
              <w:t>TeamLead(): Employee</w:t>
            </w:r>
          </w:p>
          <w:p w14:paraId="5B968C85" w14:textId="77777777" w:rsidR="00994987" w:rsidRPr="00545C99" w:rsidRDefault="00994987"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changeTeamLead(</w:t>
            </w:r>
            <w:r w:rsidR="005C01EA" w:rsidRPr="00545C99">
              <w:rPr>
                <w:rFonts w:ascii="Times New Roman" w:eastAsia="Times New Roman" w:hAnsi="Times New Roman" w:cs="Times New Roman"/>
                <w:sz w:val="24"/>
                <w:szCs w:val="24"/>
              </w:rPr>
              <w:t>newTeamLead</w:t>
            </w:r>
            <w:r w:rsidRPr="00545C99">
              <w:rPr>
                <w:rFonts w:ascii="Times New Roman" w:eastAsia="Times New Roman" w:hAnsi="Times New Roman" w:cs="Times New Roman"/>
                <w:sz w:val="24"/>
                <w:szCs w:val="24"/>
              </w:rPr>
              <w:t>): void</w:t>
            </w:r>
          </w:p>
          <w:p w14:paraId="1CCAD403" w14:textId="77777777" w:rsidR="005C01EA" w:rsidRPr="00545C99" w:rsidRDefault="00F615F7"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getTeamMembers()</w:t>
            </w:r>
            <w:r w:rsidR="00CB2506" w:rsidRPr="00545C99">
              <w:rPr>
                <w:rFonts w:ascii="Times New Roman" w:eastAsia="Times New Roman" w:hAnsi="Times New Roman" w:cs="Times New Roman"/>
                <w:sz w:val="24"/>
                <w:szCs w:val="24"/>
              </w:rPr>
              <w:t xml:space="preserve">: </w:t>
            </w:r>
            <w:r w:rsidR="00770980" w:rsidRPr="00545C99">
              <w:rPr>
                <w:rFonts w:ascii="Times New Roman" w:eastAsia="Times New Roman" w:hAnsi="Times New Roman" w:cs="Times New Roman"/>
                <w:sz w:val="24"/>
                <w:szCs w:val="24"/>
              </w:rPr>
              <w:t>Employee</w:t>
            </w:r>
            <w:r w:rsidR="00347760" w:rsidRPr="00545C99">
              <w:rPr>
                <w:rFonts w:ascii="Times New Roman" w:eastAsia="Times New Roman" w:hAnsi="Times New Roman" w:cs="Times New Roman"/>
                <w:sz w:val="24"/>
                <w:szCs w:val="24"/>
              </w:rPr>
              <w:t>[ ]</w:t>
            </w:r>
          </w:p>
          <w:p w14:paraId="2EC6354D" w14:textId="77777777" w:rsidR="00347760" w:rsidRPr="00545C99" w:rsidRDefault="00347760"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E24845" w:rsidRPr="00545C99">
              <w:rPr>
                <w:rFonts w:ascii="Times New Roman" w:eastAsia="Times New Roman" w:hAnsi="Times New Roman" w:cs="Times New Roman"/>
                <w:sz w:val="24"/>
                <w:szCs w:val="24"/>
              </w:rPr>
              <w:t>addTeamMember</w:t>
            </w:r>
            <w:r w:rsidR="00907553" w:rsidRPr="00545C99">
              <w:rPr>
                <w:rFonts w:ascii="Times New Roman" w:eastAsia="Times New Roman" w:hAnsi="Times New Roman" w:cs="Times New Roman"/>
                <w:sz w:val="24"/>
                <w:szCs w:val="24"/>
              </w:rPr>
              <w:t>(newTeamMember): Boolean</w:t>
            </w:r>
          </w:p>
          <w:p w14:paraId="1FD3A5E2" w14:textId="77777777" w:rsidR="00907553" w:rsidRPr="00545C99" w:rsidRDefault="00907553"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w:t>
            </w:r>
            <w:r w:rsidR="005118E7" w:rsidRPr="00545C99">
              <w:rPr>
                <w:rFonts w:ascii="Times New Roman" w:eastAsia="Times New Roman" w:hAnsi="Times New Roman" w:cs="Times New Roman"/>
                <w:sz w:val="24"/>
                <w:szCs w:val="24"/>
              </w:rPr>
              <w:t xml:space="preserve"> </w:t>
            </w:r>
            <w:r w:rsidR="00A22215" w:rsidRPr="00545C99">
              <w:rPr>
                <w:rFonts w:ascii="Times New Roman" w:eastAsia="Times New Roman" w:hAnsi="Times New Roman" w:cs="Times New Roman"/>
                <w:sz w:val="24"/>
                <w:szCs w:val="24"/>
              </w:rPr>
              <w:t>isInTeam</w:t>
            </w:r>
            <w:r w:rsidR="00C9338D" w:rsidRPr="00545C99">
              <w:rPr>
                <w:rFonts w:ascii="Times New Roman" w:eastAsia="Times New Roman" w:hAnsi="Times New Roman" w:cs="Times New Roman"/>
                <w:sz w:val="24"/>
                <w:szCs w:val="24"/>
              </w:rPr>
              <w:t>(reqEmployeeCode): Boolean</w:t>
            </w:r>
          </w:p>
          <w:p w14:paraId="10569A03" w14:textId="77777777" w:rsidR="00A440A5" w:rsidRPr="00545C99" w:rsidRDefault="00A440A5"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removeFromTeam(codeToRemove): Boolean</w:t>
            </w:r>
          </w:p>
          <w:p w14:paraId="5D98C4E0" w14:textId="77777777" w:rsidR="003A7BBF" w:rsidRPr="00545C99" w:rsidRDefault="003A7BBF"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get</w:t>
            </w:r>
            <w:r w:rsidR="00624C2B" w:rsidRPr="00545C99">
              <w:rPr>
                <w:rFonts w:ascii="Times New Roman" w:eastAsia="Times New Roman" w:hAnsi="Times New Roman" w:cs="Times New Roman"/>
                <w:sz w:val="24"/>
                <w:szCs w:val="24"/>
              </w:rPr>
              <w:t>SubTeams(): Team[ ]</w:t>
            </w:r>
          </w:p>
          <w:p w14:paraId="75E20657" w14:textId="77777777" w:rsidR="00624C2B" w:rsidRPr="00545C99" w:rsidRDefault="00624C2B"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A017B0" w:rsidRPr="00545C99">
              <w:rPr>
                <w:rFonts w:ascii="Times New Roman" w:eastAsia="Times New Roman" w:hAnsi="Times New Roman" w:cs="Times New Roman"/>
                <w:sz w:val="24"/>
                <w:szCs w:val="24"/>
              </w:rPr>
              <w:t>addSubTeam(teamToAdd): Boolean</w:t>
            </w:r>
          </w:p>
          <w:p w14:paraId="7FB89CD5" w14:textId="77777777" w:rsidR="00A017B0" w:rsidRPr="00545C99" w:rsidRDefault="00A017B0"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B3720B" w:rsidRPr="00545C99">
              <w:rPr>
                <w:rFonts w:ascii="Times New Roman" w:eastAsia="Times New Roman" w:hAnsi="Times New Roman" w:cs="Times New Roman"/>
                <w:sz w:val="24"/>
                <w:szCs w:val="24"/>
              </w:rPr>
              <w:t>isSubTeamInTeam(reqTeamCode): Boolean</w:t>
            </w:r>
          </w:p>
          <w:p w14:paraId="00899B05" w14:textId="77777777" w:rsidR="00D746B6" w:rsidRPr="00545C99" w:rsidRDefault="00D746B6"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D64E7C" w:rsidRPr="00545C99">
              <w:rPr>
                <w:rFonts w:ascii="Times New Roman" w:eastAsia="Times New Roman" w:hAnsi="Times New Roman" w:cs="Times New Roman"/>
                <w:sz w:val="24"/>
                <w:szCs w:val="24"/>
              </w:rPr>
              <w:t>remove</w:t>
            </w:r>
            <w:r w:rsidR="00C41B77" w:rsidRPr="00545C99">
              <w:rPr>
                <w:rFonts w:ascii="Times New Roman" w:eastAsia="Times New Roman" w:hAnsi="Times New Roman" w:cs="Times New Roman"/>
                <w:sz w:val="24"/>
                <w:szCs w:val="24"/>
              </w:rPr>
              <w:t>SubTeamFromTeam</w:t>
            </w:r>
            <w:r w:rsidR="00CE0493" w:rsidRPr="00545C99">
              <w:rPr>
                <w:rFonts w:ascii="Times New Roman" w:eastAsia="Times New Roman" w:hAnsi="Times New Roman" w:cs="Times New Roman"/>
                <w:sz w:val="24"/>
                <w:szCs w:val="24"/>
              </w:rPr>
              <w:t>(codeToRemove): Boolean</w:t>
            </w:r>
          </w:p>
          <w:p w14:paraId="607B3ECB" w14:textId="77777777" w:rsidR="00CE0493" w:rsidRPr="00545C99" w:rsidRDefault="00CE0493" w:rsidP="00545C99">
            <w:pPr>
              <w:spacing w:line="480" w:lineRule="auto"/>
              <w:rPr>
                <w:rFonts w:ascii="Times New Roman" w:eastAsia="Times New Roman" w:hAnsi="Times New Roman" w:cs="Times New Roman"/>
                <w:sz w:val="24"/>
                <w:szCs w:val="24"/>
              </w:rPr>
            </w:pPr>
          </w:p>
          <w:p w14:paraId="5320FF1E" w14:textId="77777777" w:rsidR="000B3DD6" w:rsidRPr="00545C99" w:rsidRDefault="000B3DD6"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getActiveTasks()</w:t>
            </w:r>
            <w:r w:rsidR="0003056B" w:rsidRPr="00545C99">
              <w:rPr>
                <w:rFonts w:ascii="Times New Roman" w:eastAsia="Times New Roman" w:hAnsi="Times New Roman" w:cs="Times New Roman"/>
                <w:sz w:val="24"/>
                <w:szCs w:val="24"/>
              </w:rPr>
              <w:t>: String[ ]</w:t>
            </w:r>
          </w:p>
          <w:p w14:paraId="1D005758" w14:textId="77777777" w:rsidR="0003056B" w:rsidRPr="00545C99" w:rsidRDefault="0003056B"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xml:space="preserve">+ </w:t>
            </w:r>
            <w:r w:rsidR="00136FF2" w:rsidRPr="00545C99">
              <w:rPr>
                <w:rFonts w:ascii="Times New Roman" w:eastAsia="Times New Roman" w:hAnsi="Times New Roman" w:cs="Times New Roman"/>
                <w:sz w:val="24"/>
                <w:szCs w:val="24"/>
              </w:rPr>
              <w:t>makeDepartment(): void</w:t>
            </w:r>
          </w:p>
          <w:p w14:paraId="57FEC75A" w14:textId="77777777" w:rsidR="00136FF2" w:rsidRPr="00545C99" w:rsidRDefault="00B36177"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toString(): String</w:t>
            </w:r>
          </w:p>
          <w:p w14:paraId="2600E7F5" w14:textId="77777777" w:rsidR="000A05EB" w:rsidRPr="00545C99" w:rsidRDefault="001776BB"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printFullDetails(): void</w:t>
            </w:r>
          </w:p>
          <w:p w14:paraId="4CCF6287" w14:textId="191B15CF" w:rsidR="00DC0E01" w:rsidRPr="00545C99" w:rsidRDefault="00DC0E01" w:rsidP="00545C99">
            <w:pPr>
              <w:spacing w:line="480" w:lineRule="auto"/>
              <w:rPr>
                <w:rFonts w:ascii="Times New Roman" w:eastAsia="Times New Roman" w:hAnsi="Times New Roman" w:cs="Times New Roman"/>
                <w:sz w:val="24"/>
                <w:szCs w:val="24"/>
              </w:rPr>
            </w:pPr>
            <w:r w:rsidRPr="00545C99">
              <w:rPr>
                <w:rFonts w:ascii="Times New Roman" w:eastAsia="Times New Roman" w:hAnsi="Times New Roman" w:cs="Times New Roman"/>
                <w:sz w:val="24"/>
                <w:szCs w:val="24"/>
              </w:rPr>
              <w:t>+ main(args): void</w:t>
            </w:r>
          </w:p>
        </w:tc>
      </w:tr>
    </w:tbl>
    <w:p w14:paraId="6BB28641" w14:textId="77777777" w:rsidR="001350B5" w:rsidRDefault="001350B5" w:rsidP="00A80BEF">
      <w:pPr>
        <w:rPr>
          <w:rFonts w:ascii="Times New Roman" w:eastAsia="Times New Roman" w:hAnsi="Times New Roman" w:cs="Times New Roman"/>
        </w:rPr>
      </w:pPr>
    </w:p>
    <w:p w14:paraId="712034C1" w14:textId="501A68F2" w:rsidR="007762C9" w:rsidRDefault="007762C9" w:rsidP="00A80BEF">
      <w:pPr>
        <w:rPr>
          <w:rFonts w:ascii="Times New Roman" w:eastAsia="Times New Roman" w:hAnsi="Times New Roman" w:cs="Times New Roman"/>
        </w:rPr>
      </w:pPr>
      <w:r>
        <w:rPr>
          <w:rFonts w:ascii="Times New Roman" w:eastAsia="Times New Roman" w:hAnsi="Times New Roman" w:cs="Times New Roman"/>
        </w:rPr>
        <w:t>Results</w:t>
      </w:r>
    </w:p>
    <w:p w14:paraId="6E843DFF" w14:textId="7D1271A1" w:rsidR="00F34694" w:rsidRDefault="007762C9" w:rsidP="00A80BEF">
      <w:pPr>
        <w:rPr>
          <w:rFonts w:ascii="Times New Roman" w:eastAsia="Times New Roman" w:hAnsi="Times New Roman" w:cs="Times New Roman"/>
        </w:rPr>
      </w:pPr>
      <w:r>
        <w:rPr>
          <w:rFonts w:ascii="Times New Roman" w:eastAsia="Times New Roman" w:hAnsi="Times New Roman" w:cs="Times New Roman"/>
        </w:rPr>
        <w:t>The code was able to model a company architecture</w:t>
      </w:r>
      <w:r w:rsidR="008729A7">
        <w:rPr>
          <w:rFonts w:ascii="Times New Roman" w:eastAsia="Times New Roman" w:hAnsi="Times New Roman" w:cs="Times New Roman"/>
        </w:rPr>
        <w:t xml:space="preserve"> and allow for assignment of tasks to different team members. Moreover, the program allowed the user to display the company hierarchy and the information of each team into webpages with a clear hierarchical display when they needed to. This covers up for the display limitation involved with printing lots of data in the command line.</w:t>
      </w:r>
    </w:p>
    <w:p w14:paraId="2158FEE2" w14:textId="6DCB3FE6" w:rsidR="001350B5" w:rsidRDefault="00424BF4" w:rsidP="00A80BEF">
      <w:pPr>
        <w:rPr>
          <w:rFonts w:ascii="Times New Roman" w:eastAsia="Times New Roman" w:hAnsi="Times New Roman" w:cs="Times New Roman"/>
        </w:rPr>
      </w:pPr>
      <w:r>
        <w:rPr>
          <w:rFonts w:ascii="Times New Roman" w:eastAsia="Times New Roman" w:hAnsi="Times New Roman" w:cs="Times New Roman"/>
        </w:rPr>
        <w:t xml:space="preserve">Thus, our users can use our program to easily </w:t>
      </w:r>
      <w:r w:rsidR="006B637C">
        <w:rPr>
          <w:rFonts w:ascii="Times New Roman" w:eastAsia="Times New Roman" w:hAnsi="Times New Roman" w:cs="Times New Roman"/>
        </w:rPr>
        <w:t xml:space="preserve">represent teams and tasks. Our program can </w:t>
      </w:r>
      <w:r w:rsidR="00E1325A">
        <w:rPr>
          <w:rFonts w:ascii="Times New Roman" w:eastAsia="Times New Roman" w:hAnsi="Times New Roman" w:cs="Times New Roman"/>
        </w:rPr>
        <w:t xml:space="preserve">be extended for use in genealogy </w:t>
      </w:r>
      <w:r w:rsidR="00B439BF">
        <w:rPr>
          <w:rFonts w:ascii="Times New Roman" w:eastAsia="Times New Roman" w:hAnsi="Times New Roman" w:cs="Times New Roman"/>
        </w:rPr>
        <w:t xml:space="preserve">and historical </w:t>
      </w:r>
      <w:r w:rsidR="00E1325A">
        <w:rPr>
          <w:rFonts w:ascii="Times New Roman" w:eastAsia="Times New Roman" w:hAnsi="Times New Roman" w:cs="Times New Roman"/>
        </w:rPr>
        <w:t>representations to get a creative display of a family’s</w:t>
      </w:r>
      <w:r w:rsidR="00B439BF">
        <w:rPr>
          <w:rFonts w:ascii="Times New Roman" w:eastAsia="Times New Roman" w:hAnsi="Times New Roman" w:cs="Times New Roman"/>
        </w:rPr>
        <w:t xml:space="preserve"> or country’s</w:t>
      </w:r>
      <w:r w:rsidR="00E1325A">
        <w:rPr>
          <w:rFonts w:ascii="Times New Roman" w:eastAsia="Times New Roman" w:hAnsi="Times New Roman" w:cs="Times New Roman"/>
        </w:rPr>
        <w:t xml:space="preserve"> descendancy and the major events that each family member</w:t>
      </w:r>
      <w:r w:rsidR="00B439BF">
        <w:rPr>
          <w:rFonts w:ascii="Times New Roman" w:eastAsia="Times New Roman" w:hAnsi="Times New Roman" w:cs="Times New Roman"/>
        </w:rPr>
        <w:t xml:space="preserve"> or pioneer of the nation</w:t>
      </w:r>
      <w:r w:rsidR="00E1325A">
        <w:rPr>
          <w:rFonts w:ascii="Times New Roman" w:eastAsia="Times New Roman" w:hAnsi="Times New Roman" w:cs="Times New Roman"/>
        </w:rPr>
        <w:t xml:space="preserve"> accomplished represented as tasks</w:t>
      </w:r>
      <w:r w:rsidR="00B439BF">
        <w:rPr>
          <w:rFonts w:ascii="Times New Roman" w:eastAsia="Times New Roman" w:hAnsi="Times New Roman" w:cs="Times New Roman"/>
        </w:rPr>
        <w:t xml:space="preserve"> to ease education</w:t>
      </w:r>
      <w:r w:rsidR="00E1325A">
        <w:rPr>
          <w:rFonts w:ascii="Times New Roman" w:eastAsia="Times New Roman" w:hAnsi="Times New Roman" w:cs="Times New Roman"/>
        </w:rPr>
        <w:t>.</w:t>
      </w:r>
    </w:p>
    <w:p w14:paraId="612D017B" w14:textId="52424E7C" w:rsidR="00514781" w:rsidRDefault="00514781" w:rsidP="00514781">
      <w:pPr>
        <w:rPr>
          <w:rFonts w:ascii="Times New Roman" w:eastAsia="Times New Roman" w:hAnsi="Times New Roman" w:cs="Times New Roman"/>
          <w:u w:val="single"/>
        </w:rPr>
      </w:pPr>
      <w:r w:rsidRPr="00514781">
        <w:rPr>
          <w:rFonts w:ascii="Times New Roman" w:eastAsia="Times New Roman" w:hAnsi="Times New Roman" w:cs="Times New Roman"/>
          <w:u w:val="single"/>
        </w:rPr>
        <w:t>Data Used</w:t>
      </w:r>
    </w:p>
    <w:p w14:paraId="6B4A08F1" w14:textId="412FCB8C" w:rsidR="005E7D95" w:rsidRDefault="005E7D95" w:rsidP="00514781">
      <w:pPr>
        <w:rPr>
          <w:rFonts w:ascii="Times New Roman" w:eastAsia="Times New Roman" w:hAnsi="Times New Roman" w:cs="Times New Roman"/>
          <w:u w:val="single"/>
        </w:rPr>
      </w:pPr>
      <w:r w:rsidRPr="005E7D95">
        <w:rPr>
          <w:rFonts w:ascii="Times New Roman" w:eastAsia="Times New Roman" w:hAnsi="Times New Roman" w:cs="Times New Roman"/>
          <w:u w:val="single"/>
        </w:rPr>
        <w:drawing>
          <wp:inline distT="0" distB="0" distL="0" distR="0" wp14:anchorId="61A08709" wp14:editId="278BBB8D">
            <wp:extent cx="6803390" cy="3218815"/>
            <wp:effectExtent l="0" t="0" r="0" b="63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6803390" cy="3218815"/>
                    </a:xfrm>
                    <a:prstGeom prst="rect">
                      <a:avLst/>
                    </a:prstGeom>
                  </pic:spPr>
                </pic:pic>
              </a:graphicData>
            </a:graphic>
          </wp:inline>
        </w:drawing>
      </w:r>
    </w:p>
    <w:p w14:paraId="4612D895" w14:textId="36A6DA67" w:rsidR="00514781" w:rsidRDefault="00514781" w:rsidP="00514781">
      <w:pPr>
        <w:rPr>
          <w:rFonts w:ascii="Times New Roman" w:eastAsia="Times New Roman" w:hAnsi="Times New Roman" w:cs="Times New Roman"/>
        </w:rPr>
      </w:pPr>
      <w:r>
        <w:rPr>
          <w:rFonts w:ascii="Times New Roman" w:eastAsia="Times New Roman" w:hAnsi="Times New Roman" w:cs="Times New Roman"/>
        </w:rPr>
        <w:t xml:space="preserve">We created a </w:t>
      </w:r>
      <w:r w:rsidR="00662BD9">
        <w:rPr>
          <w:rFonts w:ascii="Times New Roman" w:eastAsia="Times New Roman" w:hAnsi="Times New Roman" w:cs="Times New Roman"/>
        </w:rPr>
        <w:t>company – named Facebook – with three departments, namely Software Engineering</w:t>
      </w:r>
      <w:r w:rsidR="00CE776C">
        <w:rPr>
          <w:rFonts w:ascii="Times New Roman" w:eastAsia="Times New Roman" w:hAnsi="Times New Roman" w:cs="Times New Roman"/>
        </w:rPr>
        <w:t xml:space="preserve">, Social Media and Human Resource. These departments were then assigned subteams, Feature Development and Feature Shipping were </w:t>
      </w:r>
      <w:r w:rsidR="00BE4E37">
        <w:rPr>
          <w:rFonts w:ascii="Times New Roman" w:eastAsia="Times New Roman" w:hAnsi="Times New Roman" w:cs="Times New Roman"/>
        </w:rPr>
        <w:t xml:space="preserve">assigned to Software Engineering and Brand Awareness was assigned to Social Media. These subteams were assigned different team members who are employees of this company. </w:t>
      </w:r>
      <w:r w:rsidR="00671967">
        <w:rPr>
          <w:rFonts w:ascii="Times New Roman" w:eastAsia="Times New Roman" w:hAnsi="Times New Roman" w:cs="Times New Roman"/>
        </w:rPr>
        <w:t>When the company hierarchy structure was displayed the result looked like this</w:t>
      </w:r>
      <w:r w:rsidR="005E7D95">
        <w:rPr>
          <w:rFonts w:ascii="Times New Roman" w:eastAsia="Times New Roman" w:hAnsi="Times New Roman" w:cs="Times New Roman"/>
        </w:rPr>
        <w:t>:</w:t>
      </w:r>
    </w:p>
    <w:p w14:paraId="6423B049" w14:textId="731F1071" w:rsidR="005E7D95" w:rsidRDefault="00794633" w:rsidP="00514781">
      <w:pPr>
        <w:rPr>
          <w:rFonts w:ascii="Times New Roman" w:eastAsia="Times New Roman" w:hAnsi="Times New Roman" w:cs="Times New Roman"/>
        </w:rPr>
      </w:pPr>
      <w:r w:rsidRPr="00794633">
        <w:rPr>
          <w:rFonts w:ascii="Times New Roman" w:eastAsia="Times New Roman" w:hAnsi="Times New Roman" w:cs="Times New Roman"/>
        </w:rPr>
        <w:drawing>
          <wp:inline distT="0" distB="0" distL="0" distR="0" wp14:anchorId="6C5B172B" wp14:editId="7BCAD7BA">
            <wp:extent cx="6803390" cy="2422525"/>
            <wp:effectExtent l="0" t="0" r="0" b="0"/>
            <wp:docPr id="2"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pic:nvPicPr>
                  <pic:blipFill>
                    <a:blip r:embed="rId9"/>
                    <a:stretch>
                      <a:fillRect/>
                    </a:stretch>
                  </pic:blipFill>
                  <pic:spPr>
                    <a:xfrm>
                      <a:off x="0" y="0"/>
                      <a:ext cx="6803390" cy="2422525"/>
                    </a:xfrm>
                    <a:prstGeom prst="rect">
                      <a:avLst/>
                    </a:prstGeom>
                  </pic:spPr>
                </pic:pic>
              </a:graphicData>
            </a:graphic>
          </wp:inline>
        </w:drawing>
      </w:r>
    </w:p>
    <w:p w14:paraId="66059AE9" w14:textId="77777777" w:rsidR="00671967" w:rsidRPr="00514781" w:rsidRDefault="00671967" w:rsidP="00514781">
      <w:pPr>
        <w:rPr>
          <w:rFonts w:ascii="Times New Roman" w:eastAsia="Times New Roman" w:hAnsi="Times New Roman" w:cs="Times New Roman"/>
        </w:rPr>
      </w:pPr>
    </w:p>
    <w:p w14:paraId="6EE19BC6" w14:textId="712C96DC" w:rsidR="008767C9" w:rsidRDefault="008767C9" w:rsidP="00A80BEF">
      <w:pPr>
        <w:rPr>
          <w:rFonts w:ascii="Times New Roman" w:eastAsia="Times New Roman" w:hAnsi="Times New Roman" w:cs="Times New Roman"/>
        </w:rPr>
      </w:pPr>
      <w:r>
        <w:rPr>
          <w:rFonts w:ascii="Times New Roman" w:eastAsia="Times New Roman" w:hAnsi="Times New Roman" w:cs="Times New Roman"/>
        </w:rPr>
        <w:t>Conclusion</w:t>
      </w:r>
    </w:p>
    <w:p w14:paraId="7C4C49C8" w14:textId="7ACC6336" w:rsidR="00502622" w:rsidRDefault="004125D3" w:rsidP="00A80BEF">
      <w:pPr>
        <w:rPr>
          <w:rFonts w:ascii="Times New Roman" w:eastAsia="Times New Roman" w:hAnsi="Times New Roman" w:cs="Times New Roman"/>
        </w:rPr>
      </w:pPr>
      <w:r>
        <w:rPr>
          <w:rFonts w:ascii="Times New Roman" w:eastAsia="Times New Roman" w:hAnsi="Times New Roman" w:cs="Times New Roman"/>
        </w:rPr>
        <w:t xml:space="preserve">Our </w:t>
      </w:r>
      <w:r w:rsidR="00A2391C">
        <w:rPr>
          <w:rFonts w:ascii="Times New Roman" w:eastAsia="Times New Roman" w:hAnsi="Times New Roman" w:cs="Times New Roman"/>
        </w:rPr>
        <w:t>program</w:t>
      </w:r>
      <w:r w:rsidR="002455A8">
        <w:rPr>
          <w:rFonts w:ascii="Times New Roman" w:eastAsia="Times New Roman" w:hAnsi="Times New Roman" w:cs="Times New Roman"/>
        </w:rPr>
        <w:t xml:space="preserve">, therefore, confirms that a tree is </w:t>
      </w:r>
      <w:r w:rsidR="00FD6C64">
        <w:rPr>
          <w:rFonts w:ascii="Times New Roman" w:eastAsia="Times New Roman" w:hAnsi="Times New Roman" w:cs="Times New Roman"/>
        </w:rPr>
        <w:t xml:space="preserve">an efficient data structure for creating </w:t>
      </w:r>
      <w:r w:rsidR="00DA4986">
        <w:rPr>
          <w:rFonts w:ascii="Times New Roman" w:eastAsia="Times New Roman" w:hAnsi="Times New Roman" w:cs="Times New Roman"/>
        </w:rPr>
        <w:t xml:space="preserve">non-linear hierarchies such as companies and for managing the flow of information from one part of the tree to another. For further improvements, we </w:t>
      </w:r>
      <w:r w:rsidR="00C048F3">
        <w:rPr>
          <w:rFonts w:ascii="Times New Roman" w:eastAsia="Times New Roman" w:hAnsi="Times New Roman" w:cs="Times New Roman"/>
        </w:rPr>
        <w:t>consider adding a functionality to allow employees to accept or decline assigned tasks and to allow collaboration between different teams and team members.</w:t>
      </w:r>
      <w:r w:rsidR="00124419">
        <w:rPr>
          <w:rFonts w:ascii="Times New Roman" w:eastAsia="Times New Roman" w:hAnsi="Times New Roman" w:cs="Times New Roman"/>
        </w:rPr>
        <w:t xml:space="preserve"> Also, we consider making the platform web based to </w:t>
      </w:r>
      <w:r w:rsidR="002952C1">
        <w:rPr>
          <w:rFonts w:ascii="Times New Roman" w:eastAsia="Times New Roman" w:hAnsi="Times New Roman" w:cs="Times New Roman"/>
        </w:rPr>
        <w:t xml:space="preserve">serve as an online collaboration </w:t>
      </w:r>
      <w:r w:rsidR="0099123B">
        <w:rPr>
          <w:rFonts w:ascii="Times New Roman" w:eastAsia="Times New Roman" w:hAnsi="Times New Roman" w:cs="Times New Roman"/>
        </w:rPr>
        <w:t xml:space="preserve">site </w:t>
      </w:r>
      <w:r w:rsidR="00C81FB4">
        <w:rPr>
          <w:rFonts w:ascii="Times New Roman" w:eastAsia="Times New Roman" w:hAnsi="Times New Roman" w:cs="Times New Roman"/>
        </w:rPr>
        <w:t xml:space="preserve">for projects of various types. </w:t>
      </w:r>
    </w:p>
    <w:p w14:paraId="7C4ABDEE" w14:textId="08AF8EAD" w:rsidR="00D47DD7" w:rsidRPr="00FD7181" w:rsidRDefault="00D47DD7" w:rsidP="00A80BEF">
      <w:pPr>
        <w:rPr>
          <w:rFonts w:ascii="Times New Roman" w:eastAsia="Times New Roman" w:hAnsi="Times New Roman" w:cs="Times New Roman"/>
        </w:rPr>
      </w:pPr>
    </w:p>
    <w:sectPr w:rsidR="00D47DD7" w:rsidRPr="00FD7181" w:rsidSect="00015954">
      <w:pgSz w:w="12240" w:h="16340"/>
      <w:pgMar w:top="1400" w:right="596" w:bottom="0" w:left="93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17444"/>
    <w:multiLevelType w:val="hybridMultilevel"/>
    <w:tmpl w:val="B41291BA"/>
    <w:lvl w:ilvl="0" w:tplc="245AF3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60E9C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DE3D03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7FD01512"/>
    <w:multiLevelType w:val="hybridMultilevel"/>
    <w:tmpl w:val="722EE218"/>
    <w:lvl w:ilvl="0" w:tplc="62D6385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7390541">
    <w:abstractNumId w:val="2"/>
  </w:num>
  <w:num w:numId="2" w16cid:durableId="575819460">
    <w:abstractNumId w:val="1"/>
  </w:num>
  <w:num w:numId="3" w16cid:durableId="970138443">
    <w:abstractNumId w:val="3"/>
  </w:num>
  <w:num w:numId="4" w16cid:durableId="8730060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zY3NTawMDC0MDBV0lEKTi0uzszPAykwrgUAOqId9SwAAAA="/>
  </w:docVars>
  <w:rsids>
    <w:rsidRoot w:val="00B113AF"/>
    <w:rsid w:val="000021A1"/>
    <w:rsid w:val="00006ABB"/>
    <w:rsid w:val="00015954"/>
    <w:rsid w:val="00030221"/>
    <w:rsid w:val="0003056B"/>
    <w:rsid w:val="00053D85"/>
    <w:rsid w:val="00057A2E"/>
    <w:rsid w:val="00065F33"/>
    <w:rsid w:val="0007334C"/>
    <w:rsid w:val="0007352F"/>
    <w:rsid w:val="00082FE9"/>
    <w:rsid w:val="0009688B"/>
    <w:rsid w:val="000A05EB"/>
    <w:rsid w:val="000A6C0A"/>
    <w:rsid w:val="000B3DD6"/>
    <w:rsid w:val="000B3FCD"/>
    <w:rsid w:val="000B6F26"/>
    <w:rsid w:val="000C1AB7"/>
    <w:rsid w:val="000C3FE9"/>
    <w:rsid w:val="000D2287"/>
    <w:rsid w:val="000D2913"/>
    <w:rsid w:val="000D2BCD"/>
    <w:rsid w:val="000D36E5"/>
    <w:rsid w:val="000D38CC"/>
    <w:rsid w:val="000E71EB"/>
    <w:rsid w:val="00100AD7"/>
    <w:rsid w:val="00123222"/>
    <w:rsid w:val="00124419"/>
    <w:rsid w:val="0012562F"/>
    <w:rsid w:val="001350B5"/>
    <w:rsid w:val="001368CD"/>
    <w:rsid w:val="00136FF2"/>
    <w:rsid w:val="00146DC4"/>
    <w:rsid w:val="0015018D"/>
    <w:rsid w:val="00174EC4"/>
    <w:rsid w:val="001775F3"/>
    <w:rsid w:val="001776BB"/>
    <w:rsid w:val="00180E48"/>
    <w:rsid w:val="00197C75"/>
    <w:rsid w:val="001A15BA"/>
    <w:rsid w:val="001A6CF0"/>
    <w:rsid w:val="001B4834"/>
    <w:rsid w:val="001D5D11"/>
    <w:rsid w:val="001D69EC"/>
    <w:rsid w:val="001E1A94"/>
    <w:rsid w:val="00204A34"/>
    <w:rsid w:val="00213265"/>
    <w:rsid w:val="00215715"/>
    <w:rsid w:val="00220A36"/>
    <w:rsid w:val="00242BEA"/>
    <w:rsid w:val="00244D0D"/>
    <w:rsid w:val="00244DF3"/>
    <w:rsid w:val="002455A8"/>
    <w:rsid w:val="00251177"/>
    <w:rsid w:val="00253B1E"/>
    <w:rsid w:val="00263339"/>
    <w:rsid w:val="00263CB5"/>
    <w:rsid w:val="00267D91"/>
    <w:rsid w:val="00270979"/>
    <w:rsid w:val="00271ED8"/>
    <w:rsid w:val="00274D8A"/>
    <w:rsid w:val="00277396"/>
    <w:rsid w:val="00277939"/>
    <w:rsid w:val="00291776"/>
    <w:rsid w:val="002952C1"/>
    <w:rsid w:val="002A073E"/>
    <w:rsid w:val="002B7BC2"/>
    <w:rsid w:val="002D5B34"/>
    <w:rsid w:val="002E3A33"/>
    <w:rsid w:val="002F56F7"/>
    <w:rsid w:val="003067E9"/>
    <w:rsid w:val="0031092C"/>
    <w:rsid w:val="00327122"/>
    <w:rsid w:val="00327C64"/>
    <w:rsid w:val="00327F90"/>
    <w:rsid w:val="00341A1B"/>
    <w:rsid w:val="00347760"/>
    <w:rsid w:val="00354C75"/>
    <w:rsid w:val="0035708A"/>
    <w:rsid w:val="003608C0"/>
    <w:rsid w:val="00366555"/>
    <w:rsid w:val="00377371"/>
    <w:rsid w:val="0038319C"/>
    <w:rsid w:val="0038434C"/>
    <w:rsid w:val="00387AD4"/>
    <w:rsid w:val="003A1A92"/>
    <w:rsid w:val="003A43F3"/>
    <w:rsid w:val="003A659D"/>
    <w:rsid w:val="003A7BBF"/>
    <w:rsid w:val="003B144B"/>
    <w:rsid w:val="003B2B7D"/>
    <w:rsid w:val="003C1C44"/>
    <w:rsid w:val="003D08B1"/>
    <w:rsid w:val="003D70AA"/>
    <w:rsid w:val="003E47CF"/>
    <w:rsid w:val="003E4EF0"/>
    <w:rsid w:val="003E5A76"/>
    <w:rsid w:val="003F242B"/>
    <w:rsid w:val="004047EF"/>
    <w:rsid w:val="004125D3"/>
    <w:rsid w:val="004135FB"/>
    <w:rsid w:val="00418C02"/>
    <w:rsid w:val="00420571"/>
    <w:rsid w:val="00424BF4"/>
    <w:rsid w:val="00431FD6"/>
    <w:rsid w:val="0043479D"/>
    <w:rsid w:val="00435807"/>
    <w:rsid w:val="004477E4"/>
    <w:rsid w:val="00460A94"/>
    <w:rsid w:val="00477148"/>
    <w:rsid w:val="00490662"/>
    <w:rsid w:val="004951FA"/>
    <w:rsid w:val="004A5957"/>
    <w:rsid w:val="004C4FF0"/>
    <w:rsid w:val="004C5E1E"/>
    <w:rsid w:val="004D48FD"/>
    <w:rsid w:val="004E276A"/>
    <w:rsid w:val="004F431C"/>
    <w:rsid w:val="00501563"/>
    <w:rsid w:val="00502622"/>
    <w:rsid w:val="005068FE"/>
    <w:rsid w:val="00510575"/>
    <w:rsid w:val="005118E7"/>
    <w:rsid w:val="00514781"/>
    <w:rsid w:val="00514ACB"/>
    <w:rsid w:val="0053003C"/>
    <w:rsid w:val="005408C0"/>
    <w:rsid w:val="0054244E"/>
    <w:rsid w:val="00545C99"/>
    <w:rsid w:val="005565DC"/>
    <w:rsid w:val="00577DD4"/>
    <w:rsid w:val="005820C2"/>
    <w:rsid w:val="005A2EA9"/>
    <w:rsid w:val="005B77A0"/>
    <w:rsid w:val="005C01EA"/>
    <w:rsid w:val="005C108F"/>
    <w:rsid w:val="005C24D2"/>
    <w:rsid w:val="005C40E7"/>
    <w:rsid w:val="005D112E"/>
    <w:rsid w:val="005D2671"/>
    <w:rsid w:val="005E0EBC"/>
    <w:rsid w:val="005E4D52"/>
    <w:rsid w:val="005E7D95"/>
    <w:rsid w:val="00611387"/>
    <w:rsid w:val="00611F74"/>
    <w:rsid w:val="00612B97"/>
    <w:rsid w:val="00624C2B"/>
    <w:rsid w:val="00633D15"/>
    <w:rsid w:val="00644296"/>
    <w:rsid w:val="006445FF"/>
    <w:rsid w:val="00653027"/>
    <w:rsid w:val="00662BD9"/>
    <w:rsid w:val="00663A5C"/>
    <w:rsid w:val="00671967"/>
    <w:rsid w:val="00680F18"/>
    <w:rsid w:val="00685F7A"/>
    <w:rsid w:val="006A03C9"/>
    <w:rsid w:val="006A284D"/>
    <w:rsid w:val="006B5978"/>
    <w:rsid w:val="006B637C"/>
    <w:rsid w:val="006D27A3"/>
    <w:rsid w:val="006D71BF"/>
    <w:rsid w:val="006E2BE5"/>
    <w:rsid w:val="006E74CE"/>
    <w:rsid w:val="006F3BA7"/>
    <w:rsid w:val="006F6247"/>
    <w:rsid w:val="00711336"/>
    <w:rsid w:val="00716206"/>
    <w:rsid w:val="0073380D"/>
    <w:rsid w:val="00734FEE"/>
    <w:rsid w:val="00736620"/>
    <w:rsid w:val="0073756A"/>
    <w:rsid w:val="00740FE6"/>
    <w:rsid w:val="0074307E"/>
    <w:rsid w:val="00750DA3"/>
    <w:rsid w:val="007513E0"/>
    <w:rsid w:val="00752A8D"/>
    <w:rsid w:val="00754C1A"/>
    <w:rsid w:val="00756A3B"/>
    <w:rsid w:val="00756D0C"/>
    <w:rsid w:val="0076073E"/>
    <w:rsid w:val="00770980"/>
    <w:rsid w:val="00774501"/>
    <w:rsid w:val="007762C9"/>
    <w:rsid w:val="00783BC2"/>
    <w:rsid w:val="0078666E"/>
    <w:rsid w:val="00787F46"/>
    <w:rsid w:val="00790EA1"/>
    <w:rsid w:val="00794633"/>
    <w:rsid w:val="00796B8F"/>
    <w:rsid w:val="007A2469"/>
    <w:rsid w:val="007A3095"/>
    <w:rsid w:val="007B059E"/>
    <w:rsid w:val="007B5C1D"/>
    <w:rsid w:val="007C063B"/>
    <w:rsid w:val="007C4218"/>
    <w:rsid w:val="007C6AB2"/>
    <w:rsid w:val="00812D84"/>
    <w:rsid w:val="00832C74"/>
    <w:rsid w:val="00833330"/>
    <w:rsid w:val="00845C45"/>
    <w:rsid w:val="00845DE6"/>
    <w:rsid w:val="0084777D"/>
    <w:rsid w:val="00857B3F"/>
    <w:rsid w:val="0086182F"/>
    <w:rsid w:val="00863443"/>
    <w:rsid w:val="008704BC"/>
    <w:rsid w:val="00870D93"/>
    <w:rsid w:val="008729A7"/>
    <w:rsid w:val="008767C9"/>
    <w:rsid w:val="008A2D60"/>
    <w:rsid w:val="008A45FF"/>
    <w:rsid w:val="008A7368"/>
    <w:rsid w:val="008B021B"/>
    <w:rsid w:val="008D06A3"/>
    <w:rsid w:val="008D75E2"/>
    <w:rsid w:val="008E5DE1"/>
    <w:rsid w:val="00907553"/>
    <w:rsid w:val="00921853"/>
    <w:rsid w:val="009377F7"/>
    <w:rsid w:val="009404F7"/>
    <w:rsid w:val="00941C23"/>
    <w:rsid w:val="009565EC"/>
    <w:rsid w:val="00960C76"/>
    <w:rsid w:val="00963854"/>
    <w:rsid w:val="0098280A"/>
    <w:rsid w:val="00991037"/>
    <w:rsid w:val="0099123B"/>
    <w:rsid w:val="00994987"/>
    <w:rsid w:val="009A1E02"/>
    <w:rsid w:val="009A599F"/>
    <w:rsid w:val="009B3B12"/>
    <w:rsid w:val="009B474F"/>
    <w:rsid w:val="009B4F8D"/>
    <w:rsid w:val="009B7D56"/>
    <w:rsid w:val="009B7F0A"/>
    <w:rsid w:val="009C6C74"/>
    <w:rsid w:val="009E0DB9"/>
    <w:rsid w:val="009E2792"/>
    <w:rsid w:val="009F75E5"/>
    <w:rsid w:val="009F7E66"/>
    <w:rsid w:val="00A017B0"/>
    <w:rsid w:val="00A07AF6"/>
    <w:rsid w:val="00A22215"/>
    <w:rsid w:val="00A2391C"/>
    <w:rsid w:val="00A2545C"/>
    <w:rsid w:val="00A2636F"/>
    <w:rsid w:val="00A342C7"/>
    <w:rsid w:val="00A440A5"/>
    <w:rsid w:val="00A45A7B"/>
    <w:rsid w:val="00A5106A"/>
    <w:rsid w:val="00A64D43"/>
    <w:rsid w:val="00A6585E"/>
    <w:rsid w:val="00A73C7F"/>
    <w:rsid w:val="00A80BEF"/>
    <w:rsid w:val="00A83271"/>
    <w:rsid w:val="00A9765E"/>
    <w:rsid w:val="00AA6984"/>
    <w:rsid w:val="00AC03E6"/>
    <w:rsid w:val="00AC2E80"/>
    <w:rsid w:val="00AD0B28"/>
    <w:rsid w:val="00AD60A8"/>
    <w:rsid w:val="00AD6128"/>
    <w:rsid w:val="00AD6924"/>
    <w:rsid w:val="00AE327F"/>
    <w:rsid w:val="00AE4EAE"/>
    <w:rsid w:val="00AE5DCF"/>
    <w:rsid w:val="00B0153C"/>
    <w:rsid w:val="00B07D38"/>
    <w:rsid w:val="00B113AF"/>
    <w:rsid w:val="00B1188F"/>
    <w:rsid w:val="00B1461B"/>
    <w:rsid w:val="00B16988"/>
    <w:rsid w:val="00B20A8F"/>
    <w:rsid w:val="00B23BA7"/>
    <w:rsid w:val="00B340B5"/>
    <w:rsid w:val="00B36177"/>
    <w:rsid w:val="00B3720B"/>
    <w:rsid w:val="00B439BF"/>
    <w:rsid w:val="00B567CA"/>
    <w:rsid w:val="00B72B97"/>
    <w:rsid w:val="00B72CF0"/>
    <w:rsid w:val="00B72E56"/>
    <w:rsid w:val="00B74D8C"/>
    <w:rsid w:val="00B75F5C"/>
    <w:rsid w:val="00B77FF6"/>
    <w:rsid w:val="00B83616"/>
    <w:rsid w:val="00B85588"/>
    <w:rsid w:val="00B85CC4"/>
    <w:rsid w:val="00B95D9B"/>
    <w:rsid w:val="00BA2B0B"/>
    <w:rsid w:val="00BB0857"/>
    <w:rsid w:val="00BB180E"/>
    <w:rsid w:val="00BB1A7A"/>
    <w:rsid w:val="00BB6F2D"/>
    <w:rsid w:val="00BC043F"/>
    <w:rsid w:val="00BC2AB9"/>
    <w:rsid w:val="00BC5EDE"/>
    <w:rsid w:val="00BC642C"/>
    <w:rsid w:val="00BC7453"/>
    <w:rsid w:val="00BE0E3B"/>
    <w:rsid w:val="00BE4E37"/>
    <w:rsid w:val="00BF3D41"/>
    <w:rsid w:val="00C000FF"/>
    <w:rsid w:val="00C048F3"/>
    <w:rsid w:val="00C06B4D"/>
    <w:rsid w:val="00C30335"/>
    <w:rsid w:val="00C34EB1"/>
    <w:rsid w:val="00C3623B"/>
    <w:rsid w:val="00C4016C"/>
    <w:rsid w:val="00C41B77"/>
    <w:rsid w:val="00C42F38"/>
    <w:rsid w:val="00C437D9"/>
    <w:rsid w:val="00C447C9"/>
    <w:rsid w:val="00C46A7F"/>
    <w:rsid w:val="00C515F2"/>
    <w:rsid w:val="00C622D8"/>
    <w:rsid w:val="00C6250E"/>
    <w:rsid w:val="00C81BB6"/>
    <w:rsid w:val="00C81FB4"/>
    <w:rsid w:val="00C82946"/>
    <w:rsid w:val="00C837F5"/>
    <w:rsid w:val="00C905B0"/>
    <w:rsid w:val="00C9338D"/>
    <w:rsid w:val="00C93487"/>
    <w:rsid w:val="00C93A58"/>
    <w:rsid w:val="00C949A7"/>
    <w:rsid w:val="00CA1219"/>
    <w:rsid w:val="00CA22E5"/>
    <w:rsid w:val="00CA4B82"/>
    <w:rsid w:val="00CA4D38"/>
    <w:rsid w:val="00CA504A"/>
    <w:rsid w:val="00CB2506"/>
    <w:rsid w:val="00CB3031"/>
    <w:rsid w:val="00CC0012"/>
    <w:rsid w:val="00CC5994"/>
    <w:rsid w:val="00CD1D22"/>
    <w:rsid w:val="00CD4C12"/>
    <w:rsid w:val="00CE0493"/>
    <w:rsid w:val="00CE776C"/>
    <w:rsid w:val="00CF28DA"/>
    <w:rsid w:val="00CF77C6"/>
    <w:rsid w:val="00D1102B"/>
    <w:rsid w:val="00D1380B"/>
    <w:rsid w:val="00D22AD1"/>
    <w:rsid w:val="00D25D3D"/>
    <w:rsid w:val="00D30E19"/>
    <w:rsid w:val="00D34E93"/>
    <w:rsid w:val="00D40A67"/>
    <w:rsid w:val="00D42FCD"/>
    <w:rsid w:val="00D47DD7"/>
    <w:rsid w:val="00D53606"/>
    <w:rsid w:val="00D60342"/>
    <w:rsid w:val="00D611A8"/>
    <w:rsid w:val="00D636F1"/>
    <w:rsid w:val="00D64E7C"/>
    <w:rsid w:val="00D746B6"/>
    <w:rsid w:val="00D76586"/>
    <w:rsid w:val="00D85CCC"/>
    <w:rsid w:val="00D922FE"/>
    <w:rsid w:val="00DA27E7"/>
    <w:rsid w:val="00DA4986"/>
    <w:rsid w:val="00DB282A"/>
    <w:rsid w:val="00DB4C15"/>
    <w:rsid w:val="00DC0E01"/>
    <w:rsid w:val="00DC5A49"/>
    <w:rsid w:val="00DD3C54"/>
    <w:rsid w:val="00DD75E8"/>
    <w:rsid w:val="00DE3D7D"/>
    <w:rsid w:val="00E060F7"/>
    <w:rsid w:val="00E12A76"/>
    <w:rsid w:val="00E12CFF"/>
    <w:rsid w:val="00E1325A"/>
    <w:rsid w:val="00E16B3F"/>
    <w:rsid w:val="00E231B1"/>
    <w:rsid w:val="00E24845"/>
    <w:rsid w:val="00E301D1"/>
    <w:rsid w:val="00E31171"/>
    <w:rsid w:val="00E339EF"/>
    <w:rsid w:val="00E42622"/>
    <w:rsid w:val="00E71FC4"/>
    <w:rsid w:val="00E730C6"/>
    <w:rsid w:val="00E74546"/>
    <w:rsid w:val="00E74C96"/>
    <w:rsid w:val="00E74D9C"/>
    <w:rsid w:val="00E903ED"/>
    <w:rsid w:val="00E9288E"/>
    <w:rsid w:val="00E96B17"/>
    <w:rsid w:val="00EA0A61"/>
    <w:rsid w:val="00EA1CF6"/>
    <w:rsid w:val="00EA2D7B"/>
    <w:rsid w:val="00EA5124"/>
    <w:rsid w:val="00EC2DD4"/>
    <w:rsid w:val="00EC35C8"/>
    <w:rsid w:val="00EC48F1"/>
    <w:rsid w:val="00ED1E80"/>
    <w:rsid w:val="00ED417D"/>
    <w:rsid w:val="00EE00F9"/>
    <w:rsid w:val="00EE0204"/>
    <w:rsid w:val="00EE233F"/>
    <w:rsid w:val="00EE6B15"/>
    <w:rsid w:val="00EE7D20"/>
    <w:rsid w:val="00EF1FBD"/>
    <w:rsid w:val="00EF731D"/>
    <w:rsid w:val="00F04B17"/>
    <w:rsid w:val="00F10091"/>
    <w:rsid w:val="00F118A6"/>
    <w:rsid w:val="00F123EB"/>
    <w:rsid w:val="00F12528"/>
    <w:rsid w:val="00F34694"/>
    <w:rsid w:val="00F34DC5"/>
    <w:rsid w:val="00F36752"/>
    <w:rsid w:val="00F36D30"/>
    <w:rsid w:val="00F4798D"/>
    <w:rsid w:val="00F5126D"/>
    <w:rsid w:val="00F5443A"/>
    <w:rsid w:val="00F615F7"/>
    <w:rsid w:val="00F72EFD"/>
    <w:rsid w:val="00F73CC4"/>
    <w:rsid w:val="00F74B3A"/>
    <w:rsid w:val="00F838B5"/>
    <w:rsid w:val="00F86584"/>
    <w:rsid w:val="00F91828"/>
    <w:rsid w:val="00F92273"/>
    <w:rsid w:val="00FC1D4D"/>
    <w:rsid w:val="00FC248D"/>
    <w:rsid w:val="00FD0544"/>
    <w:rsid w:val="00FD3139"/>
    <w:rsid w:val="00FD4781"/>
    <w:rsid w:val="00FD5628"/>
    <w:rsid w:val="00FD6C64"/>
    <w:rsid w:val="00FD7181"/>
    <w:rsid w:val="00FE05CD"/>
    <w:rsid w:val="00FE1471"/>
    <w:rsid w:val="00FF09F6"/>
    <w:rsid w:val="00FF41F0"/>
    <w:rsid w:val="01F2F7F0"/>
    <w:rsid w:val="01FDA702"/>
    <w:rsid w:val="021B62E6"/>
    <w:rsid w:val="02F52FA1"/>
    <w:rsid w:val="04B83F9A"/>
    <w:rsid w:val="06BEE12F"/>
    <w:rsid w:val="07AA51F5"/>
    <w:rsid w:val="082F7A76"/>
    <w:rsid w:val="086A800E"/>
    <w:rsid w:val="0871493C"/>
    <w:rsid w:val="08BDFAE0"/>
    <w:rsid w:val="098428D9"/>
    <w:rsid w:val="0D919ED4"/>
    <w:rsid w:val="0E501218"/>
    <w:rsid w:val="0F63BB03"/>
    <w:rsid w:val="0F6B1016"/>
    <w:rsid w:val="107BF67A"/>
    <w:rsid w:val="10F0E043"/>
    <w:rsid w:val="115A1DE0"/>
    <w:rsid w:val="130C85ED"/>
    <w:rsid w:val="14F2AA12"/>
    <w:rsid w:val="16CC80F6"/>
    <w:rsid w:val="173E4296"/>
    <w:rsid w:val="17FCB5DA"/>
    <w:rsid w:val="196D4F21"/>
    <w:rsid w:val="1A858A98"/>
    <w:rsid w:val="1AD9F6F1"/>
    <w:rsid w:val="1CB0A5AC"/>
    <w:rsid w:val="1DCC094C"/>
    <w:rsid w:val="1E28F9A8"/>
    <w:rsid w:val="1EE0AE56"/>
    <w:rsid w:val="20449F52"/>
    <w:rsid w:val="20A18FAE"/>
    <w:rsid w:val="211B0C03"/>
    <w:rsid w:val="217C8EEB"/>
    <w:rsid w:val="223B022F"/>
    <w:rsid w:val="240D1E5E"/>
    <w:rsid w:val="25450DF7"/>
    <w:rsid w:val="262BEC31"/>
    <w:rsid w:val="2648782A"/>
    <w:rsid w:val="271EE4DB"/>
    <w:rsid w:val="27CDE2B5"/>
    <w:rsid w:val="293A8A85"/>
    <w:rsid w:val="29977AE1"/>
    <w:rsid w:val="2AFC67FC"/>
    <w:rsid w:val="2B81907D"/>
    <w:rsid w:val="2BC35F43"/>
    <w:rsid w:val="2C1010E7"/>
    <w:rsid w:val="2C17CB9C"/>
    <w:rsid w:val="2C898D3C"/>
    <w:rsid w:val="2D94B224"/>
    <w:rsid w:val="2D9D3627"/>
    <w:rsid w:val="2E0673C4"/>
    <w:rsid w:val="2F022342"/>
    <w:rsid w:val="2F21D764"/>
    <w:rsid w:val="2F7B9F97"/>
    <w:rsid w:val="3086C47F"/>
    <w:rsid w:val="308F4882"/>
    <w:rsid w:val="30E3B4DB"/>
    <w:rsid w:val="314DBBC6"/>
    <w:rsid w:val="336C8999"/>
    <w:rsid w:val="3378D6DA"/>
    <w:rsid w:val="37423957"/>
    <w:rsid w:val="377E9220"/>
    <w:rsid w:val="379E4642"/>
    <w:rsid w:val="3844C019"/>
    <w:rsid w:val="38F6E61C"/>
    <w:rsid w:val="390BB760"/>
    <w:rsid w:val="396023B9"/>
    <w:rsid w:val="3A1E96FD"/>
    <w:rsid w:val="3ABA2459"/>
    <w:rsid w:val="3B4ECBE1"/>
    <w:rsid w:val="3B7736D7"/>
    <w:rsid w:val="3C35AA1B"/>
    <w:rsid w:val="3C523614"/>
    <w:rsid w:val="3D10A958"/>
    <w:rsid w:val="3D28A2C5"/>
    <w:rsid w:val="3F2F772B"/>
    <w:rsid w:val="3FB17783"/>
    <w:rsid w:val="3FC67B98"/>
    <w:rsid w:val="41CD1D2D"/>
    <w:rsid w:val="44CEA4F2"/>
    <w:rsid w:val="458D1836"/>
    <w:rsid w:val="4643D0C5"/>
    <w:rsid w:val="487F2A91"/>
    <w:rsid w:val="497E0238"/>
    <w:rsid w:val="4E4E7E03"/>
    <w:rsid w:val="4F15754A"/>
    <w:rsid w:val="4F6226EE"/>
    <w:rsid w:val="50E6C82B"/>
    <w:rsid w:val="50EF4C2E"/>
    <w:rsid w:val="515889CB"/>
    <w:rsid w:val="52C92312"/>
    <w:rsid w:val="53CC8D45"/>
    <w:rsid w:val="53D8DA86"/>
    <w:rsid w:val="53E15E89"/>
    <w:rsid w:val="5500F00E"/>
    <w:rsid w:val="55F7A859"/>
    <w:rsid w:val="57931318"/>
    <w:rsid w:val="57FE49EE"/>
    <w:rsid w:val="5AD862DC"/>
    <w:rsid w:val="5AF05C49"/>
    <w:rsid w:val="5C5DCD67"/>
    <w:rsid w:val="5CA2C456"/>
    <w:rsid w:val="5CB239C0"/>
    <w:rsid w:val="5EA0E1E8"/>
    <w:rsid w:val="5F475BBF"/>
    <w:rsid w:val="6129B6A6"/>
    <w:rsid w:val="622D20D9"/>
    <w:rsid w:val="62818D32"/>
    <w:rsid w:val="64583BED"/>
    <w:rsid w:val="65739F8D"/>
    <w:rsid w:val="687DAB55"/>
    <w:rsid w:val="688F7DA4"/>
    <w:rsid w:val="69D64B2F"/>
    <w:rsid w:val="6AA98FB7"/>
    <w:rsid w:val="6B12CD54"/>
    <w:rsid w:val="6BD14098"/>
    <w:rsid w:val="6BDF17D3"/>
    <w:rsid w:val="6C11A4FB"/>
    <w:rsid w:val="6CD0183F"/>
    <w:rsid w:val="6D499494"/>
    <w:rsid w:val="6DF00E6B"/>
    <w:rsid w:val="6E720EC3"/>
    <w:rsid w:val="6EDB4C60"/>
    <w:rsid w:val="71A0940A"/>
    <w:rsid w:val="72678B51"/>
    <w:rsid w:val="728F2BFE"/>
    <w:rsid w:val="74AA9FD2"/>
    <w:rsid w:val="74D36F6F"/>
    <w:rsid w:val="756CD1BC"/>
    <w:rsid w:val="75F300F4"/>
    <w:rsid w:val="768476B6"/>
    <w:rsid w:val="77337490"/>
    <w:rsid w:val="7787E0E9"/>
    <w:rsid w:val="780A1412"/>
    <w:rsid w:val="79BB8000"/>
    <w:rsid w:val="7A79F344"/>
    <w:rsid w:val="7AD6E3A0"/>
    <w:rsid w:val="7B30ABD3"/>
    <w:rsid w:val="7DC8F5FB"/>
    <w:rsid w:val="7EE8EC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CCF7C"/>
  <w15:chartTrackingRefBased/>
  <w15:docId w15:val="{774099FD-D769-41E4-9646-876AF811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513E0"/>
    <w:pPr>
      <w:autoSpaceDE w:val="0"/>
      <w:autoSpaceDN w:val="0"/>
      <w:adjustRightInd w:val="0"/>
      <w:spacing w:after="0" w:line="240" w:lineRule="auto"/>
    </w:pPr>
    <w:rPr>
      <w:rFonts w:ascii="Cambria" w:hAnsi="Cambria" w:cs="Cambria"/>
      <w:color w:val="000000"/>
      <w:sz w:val="24"/>
      <w:szCs w:val="24"/>
    </w:rPr>
  </w:style>
  <w:style w:type="paragraph" w:styleId="Revision">
    <w:name w:val="Revision"/>
    <w:hidden/>
    <w:uiPriority w:val="99"/>
    <w:semiHidden/>
    <w:rsid w:val="00CF28DA"/>
    <w:pPr>
      <w:spacing w:after="0" w:line="240" w:lineRule="auto"/>
    </w:pPr>
  </w:style>
  <w:style w:type="table" w:styleId="TableGrid">
    <w:name w:val="Table Grid"/>
    <w:basedOn w:val="TableNormal"/>
    <w:uiPriority w:val="39"/>
    <w:rsid w:val="008A45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300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1118</Words>
  <Characters>6377</Characters>
  <Application>Microsoft Office Word</Application>
  <DocSecurity>4</DocSecurity>
  <Lines>53</Lines>
  <Paragraphs>14</Paragraphs>
  <ScaleCrop>false</ScaleCrop>
  <Company/>
  <LinksUpToDate>false</LinksUpToDate>
  <CharactersWithSpaces>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ntugu Wepea Adamwaba</dc:creator>
  <cp:keywords/>
  <dc:description/>
  <cp:lastModifiedBy>Alosius  Akonteh</cp:lastModifiedBy>
  <cp:revision>240</cp:revision>
  <dcterms:created xsi:type="dcterms:W3CDTF">2022-04-21T04:02:00Z</dcterms:created>
  <dcterms:modified xsi:type="dcterms:W3CDTF">2022-05-03T04:50:00Z</dcterms:modified>
</cp:coreProperties>
</file>